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AD4D0F" w14:textId="3D3109B9" w:rsidR="00DF2A20" w:rsidRDefault="00DF2A20" w:rsidP="00DC745A">
      <w:pPr>
        <w:pStyle w:val="a2"/>
        <w:numPr>
          <w:ilvl w:val="0"/>
          <w:numId w:val="0"/>
        </w:numPr>
        <w:spacing w:line="200" w:lineRule="exact"/>
        <w:ind w:leftChars="202" w:left="424" w:firstLine="2"/>
      </w:pPr>
      <w:bookmarkStart w:id="0" w:name="_Ref446192328"/>
    </w:p>
    <w:p w14:paraId="6474C17E" w14:textId="77777777" w:rsidR="0073007C" w:rsidRPr="00DC745A" w:rsidRDefault="0073007C" w:rsidP="00DC745A">
      <w:pPr>
        <w:pStyle w:val="a2"/>
        <w:numPr>
          <w:ilvl w:val="0"/>
          <w:numId w:val="0"/>
        </w:numPr>
        <w:spacing w:line="200" w:lineRule="exact"/>
        <w:ind w:leftChars="202" w:left="424" w:firstLine="2"/>
      </w:pPr>
    </w:p>
    <w:p w14:paraId="47922A71" w14:textId="24FE624E" w:rsidR="00660660" w:rsidRPr="00DC745A" w:rsidRDefault="00660660" w:rsidP="000B14A3">
      <w:pPr>
        <w:pStyle w:val="a2"/>
        <w:widowControl/>
        <w:numPr>
          <w:ilvl w:val="0"/>
          <w:numId w:val="0"/>
        </w:numPr>
        <w:jc w:val="left"/>
      </w:pPr>
    </w:p>
    <w:p w14:paraId="3E18382F" w14:textId="77777777" w:rsidR="00EE2572" w:rsidRPr="00DC745A" w:rsidRDefault="00EE2572" w:rsidP="00EE2572">
      <w:pPr>
        <w:pStyle w:val="ad"/>
        <w:rPr>
          <w:sz w:val="36"/>
          <w:szCs w:val="36"/>
        </w:rPr>
      </w:pPr>
      <w:r w:rsidRPr="00DC745A">
        <w:rPr>
          <w:rFonts w:hint="eastAsia"/>
          <w:sz w:val="36"/>
          <w:szCs w:val="36"/>
        </w:rPr>
        <w:t>志望カード（博士）</w:t>
      </w:r>
    </w:p>
    <w:p w14:paraId="42302A42" w14:textId="77777777" w:rsidR="00EE2572" w:rsidRPr="00DC745A" w:rsidRDefault="00EE2572" w:rsidP="00EE2572">
      <w:pPr>
        <w:spacing w:afterLines="0" w:after="0"/>
        <w:ind w:leftChars="2700" w:left="5670"/>
        <w:jc w:val="left"/>
      </w:pPr>
      <w:r w:rsidRPr="00DC745A">
        <w:rPr>
          <w:rFonts w:hint="eastAsia"/>
        </w:rPr>
        <w:t>東京大学大学院情報理工学系研究科</w:t>
      </w:r>
    </w:p>
    <w:p w14:paraId="4CD1EEE2" w14:textId="77777777" w:rsidR="00EE2572" w:rsidRPr="00DC745A" w:rsidRDefault="00EE2572" w:rsidP="00EE2572">
      <w:pPr>
        <w:spacing w:afterLines="0" w:after="0"/>
        <w:ind w:leftChars="2700" w:left="5670"/>
        <w:jc w:val="left"/>
      </w:pPr>
      <w:r w:rsidRPr="00DC745A">
        <w:rPr>
          <w:rFonts w:hint="eastAsia"/>
        </w:rPr>
        <w:t>電子情報学専攻</w:t>
      </w:r>
    </w:p>
    <w:tbl>
      <w:tblPr>
        <w:tblStyle w:val="a9"/>
        <w:tblW w:w="9364" w:type="dxa"/>
        <w:tblInd w:w="421" w:type="dxa"/>
        <w:tblLayout w:type="fixed"/>
        <w:tblLook w:val="04A0" w:firstRow="1" w:lastRow="0" w:firstColumn="1" w:lastColumn="0" w:noHBand="0" w:noVBand="1"/>
      </w:tblPr>
      <w:tblGrid>
        <w:gridCol w:w="427"/>
        <w:gridCol w:w="980"/>
        <w:gridCol w:w="131"/>
        <w:gridCol w:w="419"/>
        <w:gridCol w:w="27"/>
        <w:gridCol w:w="851"/>
        <w:gridCol w:w="283"/>
        <w:gridCol w:w="653"/>
        <w:gridCol w:w="280"/>
        <w:gridCol w:w="896"/>
        <w:gridCol w:w="1290"/>
        <w:gridCol w:w="3078"/>
        <w:gridCol w:w="40"/>
        <w:gridCol w:w="9"/>
      </w:tblGrid>
      <w:tr w:rsidR="00EE2572" w:rsidRPr="00DC745A" w14:paraId="177230C0" w14:textId="77777777" w:rsidTr="000B782F">
        <w:trPr>
          <w:gridAfter w:val="1"/>
          <w:wAfter w:w="9" w:type="dxa"/>
          <w:trHeight w:val="699"/>
        </w:trPr>
        <w:tc>
          <w:tcPr>
            <w:tcW w:w="1407" w:type="dxa"/>
            <w:gridSpan w:val="2"/>
          </w:tcPr>
          <w:p w14:paraId="2CC623D4" w14:textId="77777777" w:rsidR="00EE2572" w:rsidRPr="00DC745A" w:rsidRDefault="00EE2572" w:rsidP="000B782F">
            <w:pPr>
              <w:spacing w:afterLines="0" w:after="0"/>
            </w:pPr>
            <w:r w:rsidRPr="00DC745A">
              <w:rPr>
                <w:rFonts w:hint="eastAsia"/>
              </w:rPr>
              <w:t>受験番号</w:t>
            </w:r>
          </w:p>
          <w:p w14:paraId="485939AE" w14:textId="77777777" w:rsidR="00EE2572" w:rsidRPr="00DC745A" w:rsidRDefault="00EE2572" w:rsidP="000B782F">
            <w:pPr>
              <w:spacing w:afterLines="0" w:after="0"/>
              <w:rPr>
                <w:sz w:val="16"/>
                <w:szCs w:val="16"/>
              </w:rPr>
            </w:pPr>
            <w:r w:rsidRPr="00DC745A">
              <w:rPr>
                <w:rFonts w:hint="eastAsia"/>
                <w:sz w:val="16"/>
                <w:szCs w:val="16"/>
              </w:rPr>
              <w:t>（事務記入）</w:t>
            </w:r>
          </w:p>
        </w:tc>
        <w:tc>
          <w:tcPr>
            <w:tcW w:w="1428" w:type="dxa"/>
            <w:gridSpan w:val="4"/>
          </w:tcPr>
          <w:p w14:paraId="2206B4DC" w14:textId="77777777" w:rsidR="00EE2572" w:rsidRPr="00DC745A" w:rsidRDefault="00EE2572" w:rsidP="000B782F">
            <w:pPr>
              <w:spacing w:afterLines="0" w:after="0"/>
            </w:pPr>
          </w:p>
        </w:tc>
        <w:tc>
          <w:tcPr>
            <w:tcW w:w="936" w:type="dxa"/>
            <w:gridSpan w:val="2"/>
          </w:tcPr>
          <w:p w14:paraId="76551DEE" w14:textId="77777777" w:rsidR="00EE2572" w:rsidRPr="00DC745A" w:rsidRDefault="00EE2572" w:rsidP="000B782F">
            <w:pPr>
              <w:spacing w:afterLines="0" w:after="0"/>
              <w:jc w:val="distribute"/>
            </w:pPr>
            <w:r w:rsidRPr="00DC745A">
              <w:rPr>
                <w:rFonts w:hint="eastAsia"/>
                <w:sz w:val="16"/>
                <w:szCs w:val="16"/>
              </w:rPr>
              <w:t>ふりがな</w:t>
            </w:r>
            <w:r w:rsidRPr="00DC745A">
              <w:br/>
            </w:r>
            <w:r w:rsidRPr="00DC745A">
              <w:rPr>
                <w:rFonts w:hint="eastAsia"/>
              </w:rPr>
              <w:t>氏名</w:t>
            </w:r>
          </w:p>
        </w:tc>
        <w:tc>
          <w:tcPr>
            <w:tcW w:w="5584" w:type="dxa"/>
            <w:gridSpan w:val="5"/>
          </w:tcPr>
          <w:p w14:paraId="3A6A34A3" w14:textId="77777777" w:rsidR="00EE2572" w:rsidRPr="00DC745A" w:rsidRDefault="00EE2572" w:rsidP="000B782F">
            <w:pPr>
              <w:spacing w:afterLines="0" w:after="0"/>
            </w:pPr>
          </w:p>
        </w:tc>
      </w:tr>
      <w:tr w:rsidR="00EE2572" w:rsidRPr="00DC745A" w14:paraId="4963A85A" w14:textId="77777777" w:rsidTr="000B782F">
        <w:trPr>
          <w:gridAfter w:val="1"/>
          <w:wAfter w:w="9" w:type="dxa"/>
          <w:trHeight w:val="1264"/>
        </w:trPr>
        <w:tc>
          <w:tcPr>
            <w:tcW w:w="1407" w:type="dxa"/>
            <w:gridSpan w:val="2"/>
            <w:vAlign w:val="center"/>
          </w:tcPr>
          <w:p w14:paraId="12C4FFEF" w14:textId="77777777" w:rsidR="00EE2572" w:rsidRPr="00DC745A" w:rsidRDefault="00EE2572" w:rsidP="000B782F">
            <w:pPr>
              <w:spacing w:afterLines="0" w:after="0"/>
            </w:pPr>
            <w:r w:rsidRPr="00DC745A">
              <w:rPr>
                <w:rFonts w:hint="eastAsia"/>
              </w:rPr>
              <w:t>試験期間中の連絡場所</w:t>
            </w:r>
          </w:p>
        </w:tc>
        <w:tc>
          <w:tcPr>
            <w:tcW w:w="7948" w:type="dxa"/>
            <w:gridSpan w:val="11"/>
          </w:tcPr>
          <w:p w14:paraId="2A9B208F" w14:textId="77777777" w:rsidR="00EE2572" w:rsidRPr="00DC745A" w:rsidRDefault="00EE2572" w:rsidP="000B782F">
            <w:pPr>
              <w:spacing w:afterLines="0" w:after="0"/>
            </w:pPr>
          </w:p>
          <w:p w14:paraId="1C3CD249" w14:textId="77777777" w:rsidR="00EE2572" w:rsidRPr="00DC745A" w:rsidRDefault="00EE2572" w:rsidP="000B782F">
            <w:pPr>
              <w:spacing w:afterLines="0" w:after="0"/>
            </w:pPr>
          </w:p>
          <w:p w14:paraId="645C072B" w14:textId="77777777" w:rsidR="00EE2572" w:rsidRPr="00DC745A" w:rsidRDefault="00EE2572" w:rsidP="000B782F">
            <w:pPr>
              <w:spacing w:afterLines="0" w:after="0"/>
            </w:pPr>
            <w:r w:rsidRPr="00DC745A">
              <w:rPr>
                <w:rFonts w:hint="eastAsia"/>
              </w:rPr>
              <w:t>E-mail:</w:t>
            </w:r>
          </w:p>
          <w:p w14:paraId="398BF5DB" w14:textId="77777777" w:rsidR="00EE2572" w:rsidRPr="00DC745A" w:rsidRDefault="00EE2572" w:rsidP="000B782F">
            <w:pPr>
              <w:spacing w:afterLines="0" w:after="0"/>
            </w:pPr>
            <w:r w:rsidRPr="00DC745A">
              <w:t>TEL</w:t>
            </w:r>
            <w:r w:rsidRPr="00DC745A">
              <w:rPr>
                <w:rFonts w:hint="eastAsia"/>
              </w:rPr>
              <w:t>（携帯等）</w:t>
            </w:r>
            <w:r w:rsidRPr="00DC745A">
              <w:rPr>
                <w:rFonts w:hint="eastAsia"/>
              </w:rPr>
              <w:t>:</w:t>
            </w:r>
          </w:p>
        </w:tc>
      </w:tr>
      <w:tr w:rsidR="00EE2572" w:rsidRPr="00DC745A" w14:paraId="51C85EA4" w14:textId="77777777" w:rsidTr="000B782F">
        <w:trPr>
          <w:gridAfter w:val="1"/>
          <w:wAfter w:w="9" w:type="dxa"/>
          <w:trHeight w:val="950"/>
        </w:trPr>
        <w:tc>
          <w:tcPr>
            <w:tcW w:w="1407" w:type="dxa"/>
            <w:gridSpan w:val="2"/>
          </w:tcPr>
          <w:p w14:paraId="0F3E5DB7" w14:textId="77777777" w:rsidR="00EE2572" w:rsidRPr="00DC745A" w:rsidRDefault="00EE2572" w:rsidP="000B782F">
            <w:pPr>
              <w:spacing w:afterLines="0" w:after="0"/>
            </w:pPr>
            <w:r w:rsidRPr="00DC745A">
              <w:rPr>
                <w:rFonts w:hint="eastAsia"/>
              </w:rPr>
              <w:t>現在の所属大学・企業名</w:t>
            </w:r>
          </w:p>
        </w:tc>
        <w:tc>
          <w:tcPr>
            <w:tcW w:w="7948" w:type="dxa"/>
            <w:gridSpan w:val="11"/>
          </w:tcPr>
          <w:p w14:paraId="669DE0DD" w14:textId="77777777" w:rsidR="00EE2572" w:rsidRPr="00DC745A" w:rsidRDefault="00EE2572" w:rsidP="000B782F">
            <w:pPr>
              <w:spacing w:afterLines="0" w:after="0"/>
            </w:pPr>
            <w:r w:rsidRPr="00DC745A">
              <w:rPr>
                <w:rFonts w:hint="eastAsia"/>
              </w:rPr>
              <w:t>研究室・所属グループまで記入すること．</w:t>
            </w:r>
          </w:p>
        </w:tc>
      </w:tr>
      <w:tr w:rsidR="00EE2572" w:rsidRPr="00DC745A" w14:paraId="321748F6" w14:textId="77777777" w:rsidTr="000B782F">
        <w:trPr>
          <w:gridAfter w:val="1"/>
          <w:wAfter w:w="9" w:type="dxa"/>
          <w:trHeight w:val="340"/>
        </w:trPr>
        <w:tc>
          <w:tcPr>
            <w:tcW w:w="427" w:type="dxa"/>
            <w:vMerge w:val="restart"/>
          </w:tcPr>
          <w:p w14:paraId="0EE3AA0C" w14:textId="77777777" w:rsidR="00EE2572" w:rsidRPr="00DC745A" w:rsidRDefault="00EE2572" w:rsidP="000B782F">
            <w:pPr>
              <w:spacing w:afterLines="0" w:after="0"/>
            </w:pPr>
            <w:r w:rsidRPr="00DC745A">
              <w:rPr>
                <w:rFonts w:hint="eastAsia"/>
              </w:rPr>
              <w:t>学歴</w:t>
            </w:r>
          </w:p>
        </w:tc>
        <w:tc>
          <w:tcPr>
            <w:tcW w:w="1111" w:type="dxa"/>
            <w:gridSpan w:val="2"/>
            <w:tcBorders>
              <w:right w:val="nil"/>
            </w:tcBorders>
          </w:tcPr>
          <w:p w14:paraId="4EFF5A7C" w14:textId="77777777" w:rsidR="00EE2572" w:rsidRPr="00DC745A" w:rsidRDefault="00EE2572" w:rsidP="000B782F">
            <w:pPr>
              <w:spacing w:afterLines="0" w:after="0"/>
            </w:pPr>
          </w:p>
        </w:tc>
        <w:tc>
          <w:tcPr>
            <w:tcW w:w="1297" w:type="dxa"/>
            <w:gridSpan w:val="3"/>
            <w:tcBorders>
              <w:left w:val="nil"/>
              <w:right w:val="nil"/>
            </w:tcBorders>
          </w:tcPr>
          <w:p w14:paraId="353F35DE" w14:textId="77777777" w:rsidR="00EE2572" w:rsidRPr="00DC745A" w:rsidRDefault="00EE2572" w:rsidP="000B782F">
            <w:pPr>
              <w:spacing w:afterLines="0" w:after="0"/>
            </w:pPr>
            <w:r w:rsidRPr="00DC745A">
              <w:rPr>
                <w:rFonts w:hint="eastAsia"/>
              </w:rPr>
              <w:t>大学</w:t>
            </w:r>
          </w:p>
        </w:tc>
        <w:tc>
          <w:tcPr>
            <w:tcW w:w="1216" w:type="dxa"/>
            <w:gridSpan w:val="3"/>
            <w:tcBorders>
              <w:left w:val="nil"/>
              <w:right w:val="nil"/>
            </w:tcBorders>
          </w:tcPr>
          <w:p w14:paraId="550251ED" w14:textId="77777777" w:rsidR="00EE2572" w:rsidRPr="00DC745A" w:rsidRDefault="00EE2572" w:rsidP="000B782F">
            <w:pPr>
              <w:spacing w:afterLines="0" w:after="0"/>
            </w:pPr>
          </w:p>
        </w:tc>
        <w:tc>
          <w:tcPr>
            <w:tcW w:w="896" w:type="dxa"/>
            <w:tcBorders>
              <w:left w:val="nil"/>
              <w:right w:val="nil"/>
            </w:tcBorders>
          </w:tcPr>
          <w:p w14:paraId="550DC77D" w14:textId="77777777" w:rsidR="00EE2572" w:rsidRPr="00DC745A" w:rsidRDefault="00EE2572" w:rsidP="000B782F">
            <w:pPr>
              <w:spacing w:afterLines="0" w:after="0"/>
            </w:pPr>
            <w:r w:rsidRPr="00DC745A">
              <w:rPr>
                <w:rFonts w:hint="eastAsia"/>
              </w:rPr>
              <w:t>学部</w:t>
            </w:r>
          </w:p>
        </w:tc>
        <w:tc>
          <w:tcPr>
            <w:tcW w:w="1290" w:type="dxa"/>
            <w:tcBorders>
              <w:left w:val="nil"/>
              <w:right w:val="nil"/>
            </w:tcBorders>
          </w:tcPr>
          <w:p w14:paraId="0CAAF0D0" w14:textId="77777777" w:rsidR="00EE2572" w:rsidRPr="00DC745A" w:rsidRDefault="00EE2572" w:rsidP="000B782F">
            <w:pPr>
              <w:spacing w:afterLines="0" w:after="0"/>
            </w:pPr>
          </w:p>
        </w:tc>
        <w:tc>
          <w:tcPr>
            <w:tcW w:w="3118" w:type="dxa"/>
            <w:gridSpan w:val="2"/>
            <w:tcBorders>
              <w:left w:val="nil"/>
            </w:tcBorders>
          </w:tcPr>
          <w:p w14:paraId="14E50C58" w14:textId="77777777" w:rsidR="00EE2572" w:rsidRPr="00DC745A" w:rsidRDefault="00EE2572" w:rsidP="000B782F">
            <w:pPr>
              <w:spacing w:afterLines="0" w:after="0"/>
            </w:pPr>
            <w:r w:rsidRPr="00DC745A">
              <w:rPr>
                <w:rFonts w:hint="eastAsia"/>
              </w:rPr>
              <w:t>学科</w:t>
            </w:r>
            <w:r w:rsidRPr="00DC745A">
              <w:rPr>
                <w:rFonts w:hint="eastAsia"/>
              </w:rPr>
              <w:t xml:space="preserve"> [</w:t>
            </w:r>
            <w:r w:rsidRPr="00DC745A">
              <w:rPr>
                <w:rFonts w:hint="eastAsia"/>
              </w:rPr>
              <w:t xml:space="preserve">在学中・（　　　</w:t>
            </w:r>
            <w:r w:rsidRPr="00DC745A">
              <w:rPr>
                <w:rFonts w:hint="eastAsia"/>
              </w:rPr>
              <w:t xml:space="preserve">  </w:t>
            </w:r>
            <w:r w:rsidRPr="00DC745A">
              <w:rPr>
                <w:rFonts w:hint="eastAsia"/>
              </w:rPr>
              <w:t>）年卒</w:t>
            </w:r>
            <w:r w:rsidRPr="00DC745A">
              <w:rPr>
                <w:rFonts w:hint="eastAsia"/>
              </w:rPr>
              <w:t>]</w:t>
            </w:r>
          </w:p>
        </w:tc>
      </w:tr>
      <w:tr w:rsidR="00EE2572" w:rsidRPr="00DC745A" w14:paraId="00A1A7A9" w14:textId="77777777" w:rsidTr="000B782F">
        <w:trPr>
          <w:gridAfter w:val="1"/>
          <w:wAfter w:w="9" w:type="dxa"/>
          <w:trHeight w:val="340"/>
        </w:trPr>
        <w:tc>
          <w:tcPr>
            <w:tcW w:w="427" w:type="dxa"/>
            <w:vMerge/>
          </w:tcPr>
          <w:p w14:paraId="4256D9A9" w14:textId="77777777" w:rsidR="00EE2572" w:rsidRPr="00DC745A" w:rsidRDefault="00EE2572" w:rsidP="000B782F">
            <w:pPr>
              <w:spacing w:afterLines="0" w:after="0"/>
            </w:pPr>
          </w:p>
        </w:tc>
        <w:tc>
          <w:tcPr>
            <w:tcW w:w="1111" w:type="dxa"/>
            <w:gridSpan w:val="2"/>
            <w:tcBorders>
              <w:right w:val="nil"/>
            </w:tcBorders>
          </w:tcPr>
          <w:p w14:paraId="18E90F80" w14:textId="77777777" w:rsidR="00EE2572" w:rsidRPr="00DC745A" w:rsidRDefault="00EE2572" w:rsidP="000B782F">
            <w:pPr>
              <w:spacing w:afterLines="0" w:after="0"/>
            </w:pPr>
          </w:p>
        </w:tc>
        <w:tc>
          <w:tcPr>
            <w:tcW w:w="1297" w:type="dxa"/>
            <w:gridSpan w:val="3"/>
            <w:tcBorders>
              <w:left w:val="nil"/>
              <w:right w:val="nil"/>
            </w:tcBorders>
          </w:tcPr>
          <w:p w14:paraId="40045294" w14:textId="77777777" w:rsidR="00EE2572" w:rsidRPr="00DC745A" w:rsidRDefault="00EE2572" w:rsidP="000B782F">
            <w:pPr>
              <w:spacing w:afterLines="0" w:after="0"/>
            </w:pPr>
            <w:r w:rsidRPr="00DC745A">
              <w:rPr>
                <w:rFonts w:hint="eastAsia"/>
              </w:rPr>
              <w:t>大学院</w:t>
            </w:r>
          </w:p>
        </w:tc>
        <w:tc>
          <w:tcPr>
            <w:tcW w:w="1216" w:type="dxa"/>
            <w:gridSpan w:val="3"/>
            <w:tcBorders>
              <w:left w:val="nil"/>
              <w:right w:val="nil"/>
            </w:tcBorders>
          </w:tcPr>
          <w:p w14:paraId="00E0D0A2" w14:textId="77777777" w:rsidR="00EE2572" w:rsidRPr="00DC745A" w:rsidRDefault="00EE2572" w:rsidP="000B782F">
            <w:pPr>
              <w:spacing w:afterLines="0" w:after="0"/>
            </w:pPr>
          </w:p>
        </w:tc>
        <w:tc>
          <w:tcPr>
            <w:tcW w:w="896" w:type="dxa"/>
            <w:tcBorders>
              <w:left w:val="nil"/>
              <w:right w:val="nil"/>
            </w:tcBorders>
          </w:tcPr>
          <w:p w14:paraId="4BB09AA9" w14:textId="77777777" w:rsidR="00EE2572" w:rsidRPr="00DC745A" w:rsidRDefault="00EE2572" w:rsidP="000B782F">
            <w:pPr>
              <w:spacing w:afterLines="0" w:after="0"/>
            </w:pPr>
            <w:r w:rsidRPr="00DC745A">
              <w:rPr>
                <w:rFonts w:hint="eastAsia"/>
              </w:rPr>
              <w:t>研究科</w:t>
            </w:r>
          </w:p>
        </w:tc>
        <w:tc>
          <w:tcPr>
            <w:tcW w:w="1290" w:type="dxa"/>
            <w:tcBorders>
              <w:left w:val="nil"/>
              <w:right w:val="nil"/>
            </w:tcBorders>
          </w:tcPr>
          <w:p w14:paraId="512A2DFF" w14:textId="77777777" w:rsidR="00EE2572" w:rsidRPr="00DC745A" w:rsidRDefault="00EE2572" w:rsidP="000B782F">
            <w:pPr>
              <w:spacing w:afterLines="0" w:after="0"/>
            </w:pPr>
          </w:p>
        </w:tc>
        <w:tc>
          <w:tcPr>
            <w:tcW w:w="3118" w:type="dxa"/>
            <w:gridSpan w:val="2"/>
            <w:tcBorders>
              <w:left w:val="nil"/>
            </w:tcBorders>
          </w:tcPr>
          <w:p w14:paraId="5A336474" w14:textId="77777777" w:rsidR="00EE2572" w:rsidRPr="00DC745A" w:rsidRDefault="00EE2572" w:rsidP="000B782F">
            <w:pPr>
              <w:spacing w:afterLines="0" w:after="0"/>
            </w:pPr>
            <w:r w:rsidRPr="00DC745A">
              <w:rPr>
                <w:rFonts w:hint="eastAsia"/>
              </w:rPr>
              <w:t>専攻</w:t>
            </w:r>
            <w:r w:rsidRPr="00DC745A">
              <w:rPr>
                <w:rFonts w:hint="eastAsia"/>
              </w:rPr>
              <w:t xml:space="preserve"> [</w:t>
            </w:r>
            <w:r w:rsidRPr="00DC745A">
              <w:rPr>
                <w:rFonts w:hint="eastAsia"/>
              </w:rPr>
              <w:t xml:space="preserve">在学中・（　　　</w:t>
            </w:r>
            <w:r w:rsidRPr="00DC745A">
              <w:rPr>
                <w:rFonts w:hint="eastAsia"/>
              </w:rPr>
              <w:t xml:space="preserve">  </w:t>
            </w:r>
            <w:r w:rsidRPr="00DC745A">
              <w:rPr>
                <w:rFonts w:hint="eastAsia"/>
              </w:rPr>
              <w:t>）年修了</w:t>
            </w:r>
            <w:r w:rsidRPr="00DC745A">
              <w:rPr>
                <w:rFonts w:hint="eastAsia"/>
              </w:rPr>
              <w:t>]</w:t>
            </w:r>
          </w:p>
        </w:tc>
      </w:tr>
      <w:tr w:rsidR="00EE2572" w:rsidRPr="00DC745A" w14:paraId="76947414" w14:textId="77777777" w:rsidTr="000B14A3">
        <w:trPr>
          <w:trHeight w:val="120"/>
        </w:trPr>
        <w:tc>
          <w:tcPr>
            <w:tcW w:w="1984" w:type="dxa"/>
            <w:gridSpan w:val="5"/>
            <w:vMerge w:val="restart"/>
          </w:tcPr>
          <w:p w14:paraId="54A9B8FD" w14:textId="77777777" w:rsidR="00EE2572" w:rsidRPr="00DC745A" w:rsidRDefault="00EE2572" w:rsidP="000B782F">
            <w:pPr>
              <w:spacing w:afterLines="0" w:after="0"/>
            </w:pPr>
            <w:r w:rsidRPr="00DC745A">
              <w:rPr>
                <w:rFonts w:hint="eastAsia"/>
              </w:rPr>
              <w:t>志望指導教員</w:t>
            </w:r>
          </w:p>
        </w:tc>
        <w:tc>
          <w:tcPr>
            <w:tcW w:w="851" w:type="dxa"/>
            <w:tcBorders>
              <w:right w:val="nil"/>
            </w:tcBorders>
          </w:tcPr>
          <w:p w14:paraId="0E2A9D67" w14:textId="77777777" w:rsidR="00EE2572" w:rsidRPr="00DC745A" w:rsidRDefault="00EE2572" w:rsidP="000B782F">
            <w:pPr>
              <w:spacing w:afterLines="0" w:after="0"/>
            </w:pPr>
            <w:r w:rsidRPr="00DC745A">
              <w:rPr>
                <w:rFonts w:hint="eastAsia"/>
              </w:rPr>
              <w:t>順位</w:t>
            </w:r>
          </w:p>
        </w:tc>
        <w:tc>
          <w:tcPr>
            <w:tcW w:w="283" w:type="dxa"/>
            <w:tcBorders>
              <w:left w:val="nil"/>
            </w:tcBorders>
          </w:tcPr>
          <w:p w14:paraId="13E52F0B" w14:textId="77777777" w:rsidR="00EE2572" w:rsidRPr="00DC745A" w:rsidRDefault="00EE2572" w:rsidP="000B782F">
            <w:pPr>
              <w:spacing w:afterLines="0" w:after="0"/>
            </w:pPr>
            <w:r w:rsidRPr="00DC745A">
              <w:rPr>
                <w:rFonts w:hint="eastAsia"/>
              </w:rPr>
              <w:t>1</w:t>
            </w:r>
          </w:p>
        </w:tc>
        <w:tc>
          <w:tcPr>
            <w:tcW w:w="6246" w:type="dxa"/>
            <w:gridSpan w:val="7"/>
          </w:tcPr>
          <w:p w14:paraId="5A4A7C6E" w14:textId="77777777" w:rsidR="00EE2572" w:rsidRPr="00DC745A" w:rsidRDefault="00EE2572" w:rsidP="000B782F">
            <w:pPr>
              <w:spacing w:afterLines="0" w:after="0"/>
            </w:pPr>
          </w:p>
        </w:tc>
      </w:tr>
      <w:tr w:rsidR="00EE2572" w:rsidRPr="00DC745A" w14:paraId="2AF37172" w14:textId="77777777" w:rsidTr="000B14A3">
        <w:trPr>
          <w:trHeight w:val="120"/>
        </w:trPr>
        <w:tc>
          <w:tcPr>
            <w:tcW w:w="1984" w:type="dxa"/>
            <w:gridSpan w:val="5"/>
            <w:vMerge/>
          </w:tcPr>
          <w:p w14:paraId="38362797" w14:textId="77777777" w:rsidR="00EE2572" w:rsidRPr="00DC745A" w:rsidRDefault="00EE2572" w:rsidP="000B782F">
            <w:pPr>
              <w:spacing w:afterLines="0" w:after="0"/>
            </w:pPr>
          </w:p>
        </w:tc>
        <w:tc>
          <w:tcPr>
            <w:tcW w:w="851" w:type="dxa"/>
            <w:tcBorders>
              <w:right w:val="nil"/>
            </w:tcBorders>
          </w:tcPr>
          <w:p w14:paraId="10999D4E" w14:textId="77777777" w:rsidR="00EE2572" w:rsidRPr="00DC745A" w:rsidRDefault="00EE2572" w:rsidP="000B782F">
            <w:pPr>
              <w:spacing w:afterLines="0" w:after="0"/>
            </w:pPr>
          </w:p>
        </w:tc>
        <w:tc>
          <w:tcPr>
            <w:tcW w:w="283" w:type="dxa"/>
            <w:tcBorders>
              <w:left w:val="nil"/>
            </w:tcBorders>
          </w:tcPr>
          <w:p w14:paraId="70347DD1" w14:textId="77777777" w:rsidR="00EE2572" w:rsidRPr="00DC745A" w:rsidRDefault="00EE2572" w:rsidP="000B782F">
            <w:pPr>
              <w:spacing w:afterLines="0" w:after="0"/>
            </w:pPr>
            <w:r w:rsidRPr="00DC745A">
              <w:rPr>
                <w:rFonts w:hint="eastAsia"/>
              </w:rPr>
              <w:t>2</w:t>
            </w:r>
          </w:p>
        </w:tc>
        <w:tc>
          <w:tcPr>
            <w:tcW w:w="6246" w:type="dxa"/>
            <w:gridSpan w:val="7"/>
          </w:tcPr>
          <w:p w14:paraId="28CBBBE1" w14:textId="77777777" w:rsidR="00EE2572" w:rsidRPr="00DC745A" w:rsidRDefault="00EE2572" w:rsidP="000B782F">
            <w:pPr>
              <w:spacing w:afterLines="0" w:after="0"/>
            </w:pPr>
          </w:p>
        </w:tc>
      </w:tr>
      <w:tr w:rsidR="00EE2572" w:rsidRPr="00DC745A" w14:paraId="4B1DE2EB" w14:textId="77777777" w:rsidTr="000B14A3">
        <w:trPr>
          <w:trHeight w:val="120"/>
        </w:trPr>
        <w:tc>
          <w:tcPr>
            <w:tcW w:w="1984" w:type="dxa"/>
            <w:gridSpan w:val="5"/>
            <w:vMerge/>
          </w:tcPr>
          <w:p w14:paraId="5853D98F" w14:textId="77777777" w:rsidR="00EE2572" w:rsidRPr="00DC745A" w:rsidRDefault="00EE2572" w:rsidP="000B782F">
            <w:pPr>
              <w:spacing w:afterLines="0" w:after="0"/>
            </w:pPr>
          </w:p>
        </w:tc>
        <w:tc>
          <w:tcPr>
            <w:tcW w:w="851" w:type="dxa"/>
            <w:tcBorders>
              <w:right w:val="nil"/>
            </w:tcBorders>
          </w:tcPr>
          <w:p w14:paraId="23CE372A" w14:textId="77777777" w:rsidR="00EE2572" w:rsidRPr="00DC745A" w:rsidRDefault="00EE2572" w:rsidP="000B782F">
            <w:pPr>
              <w:spacing w:afterLines="0" w:after="0"/>
            </w:pPr>
          </w:p>
        </w:tc>
        <w:tc>
          <w:tcPr>
            <w:tcW w:w="283" w:type="dxa"/>
            <w:tcBorders>
              <w:left w:val="nil"/>
            </w:tcBorders>
          </w:tcPr>
          <w:p w14:paraId="39271588" w14:textId="77777777" w:rsidR="00EE2572" w:rsidRPr="00DC745A" w:rsidRDefault="00EE2572" w:rsidP="000B782F">
            <w:pPr>
              <w:spacing w:afterLines="0" w:after="0"/>
            </w:pPr>
            <w:r w:rsidRPr="00DC745A">
              <w:rPr>
                <w:rFonts w:hint="eastAsia"/>
              </w:rPr>
              <w:t>3</w:t>
            </w:r>
          </w:p>
        </w:tc>
        <w:tc>
          <w:tcPr>
            <w:tcW w:w="6246" w:type="dxa"/>
            <w:gridSpan w:val="7"/>
          </w:tcPr>
          <w:p w14:paraId="2B71E2FE" w14:textId="77777777" w:rsidR="00EE2572" w:rsidRPr="00DC745A" w:rsidRDefault="00EE2572" w:rsidP="000B782F">
            <w:pPr>
              <w:spacing w:afterLines="0" w:after="0"/>
            </w:pPr>
          </w:p>
        </w:tc>
      </w:tr>
      <w:tr w:rsidR="00EE2572" w:rsidRPr="00DC745A" w14:paraId="5948A4E8" w14:textId="77777777" w:rsidTr="000B782F">
        <w:trPr>
          <w:gridAfter w:val="2"/>
          <w:wAfter w:w="49" w:type="dxa"/>
          <w:trHeight w:val="120"/>
        </w:trPr>
        <w:tc>
          <w:tcPr>
            <w:tcW w:w="1957" w:type="dxa"/>
            <w:gridSpan w:val="4"/>
          </w:tcPr>
          <w:p w14:paraId="5497377F" w14:textId="0BAEF0A4" w:rsidR="00EE2572" w:rsidRPr="00DC745A" w:rsidRDefault="00D82ABD" w:rsidP="00EE2572">
            <w:pPr>
              <w:spacing w:afterLines="0" w:after="0"/>
            </w:pPr>
            <w:r w:rsidRPr="00DC745A">
              <w:rPr>
                <w:rFonts w:hint="eastAsia"/>
              </w:rPr>
              <w:t>１０</w:t>
            </w:r>
            <w:r w:rsidR="00EE2572" w:rsidRPr="00DC745A">
              <w:rPr>
                <w:rFonts w:hint="eastAsia"/>
              </w:rPr>
              <w:t>月入学希望</w:t>
            </w:r>
          </w:p>
        </w:tc>
        <w:tc>
          <w:tcPr>
            <w:tcW w:w="7358" w:type="dxa"/>
            <w:gridSpan w:val="8"/>
          </w:tcPr>
          <w:p w14:paraId="4BD22E57" w14:textId="68C796EC" w:rsidR="00EE2572" w:rsidRPr="00DC745A" w:rsidRDefault="00EE2572" w:rsidP="00EE2572">
            <w:pPr>
              <w:spacing w:afterLines="0" w:after="0"/>
            </w:pPr>
            <w:r w:rsidRPr="00DC745A">
              <w:rPr>
                <w:rFonts w:hint="eastAsia"/>
              </w:rPr>
              <w:t>あり・なし　（いずれかを</w:t>
            </w:r>
            <w:r w:rsidR="006A5CCF" w:rsidRPr="00DC745A">
              <w:rPr>
                <w:rFonts w:hint="eastAsia"/>
              </w:rPr>
              <w:t>残すこと</w:t>
            </w:r>
            <w:r w:rsidRPr="00DC745A">
              <w:rPr>
                <w:rFonts w:hint="eastAsia"/>
              </w:rPr>
              <w:t>）</w:t>
            </w:r>
          </w:p>
        </w:tc>
      </w:tr>
      <w:tr w:rsidR="00EE2572" w:rsidRPr="00DC745A" w14:paraId="20DEC248" w14:textId="77777777" w:rsidTr="000B782F">
        <w:trPr>
          <w:gridAfter w:val="2"/>
          <w:wAfter w:w="49" w:type="dxa"/>
          <w:trHeight w:val="120"/>
        </w:trPr>
        <w:tc>
          <w:tcPr>
            <w:tcW w:w="1957" w:type="dxa"/>
            <w:gridSpan w:val="4"/>
          </w:tcPr>
          <w:p w14:paraId="59A02FE2" w14:textId="5D8595FB" w:rsidR="00EE2572" w:rsidRPr="00DC745A" w:rsidRDefault="00EE2572" w:rsidP="00EE2572">
            <w:pPr>
              <w:spacing w:afterLines="0" w:after="0"/>
            </w:pPr>
            <w:r w:rsidRPr="00DC745A">
              <w:rPr>
                <w:rFonts w:hint="eastAsia"/>
              </w:rPr>
              <w:t>在留カード</w:t>
            </w:r>
          </w:p>
        </w:tc>
        <w:tc>
          <w:tcPr>
            <w:tcW w:w="7358" w:type="dxa"/>
            <w:gridSpan w:val="8"/>
          </w:tcPr>
          <w:p w14:paraId="68D79D31" w14:textId="4BF5D69E" w:rsidR="00EE2572" w:rsidRPr="00DC745A" w:rsidRDefault="00EE2572" w:rsidP="00EE2572">
            <w:pPr>
              <w:spacing w:afterLines="0" w:after="0"/>
            </w:pPr>
            <w:r w:rsidRPr="00DC745A">
              <w:rPr>
                <w:rFonts w:hint="eastAsia"/>
              </w:rPr>
              <w:t>あり・なし　（いずれかを</w:t>
            </w:r>
            <w:r w:rsidR="006A5CCF" w:rsidRPr="00DC745A">
              <w:rPr>
                <w:rFonts w:hint="eastAsia"/>
              </w:rPr>
              <w:t>残すこと</w:t>
            </w:r>
            <w:r w:rsidRPr="00DC745A">
              <w:rPr>
                <w:rFonts w:hint="eastAsia"/>
              </w:rPr>
              <w:t>）</w:t>
            </w:r>
          </w:p>
          <w:p w14:paraId="7159E623" w14:textId="32B646EE" w:rsidR="00EE2572" w:rsidRPr="00DC745A" w:rsidRDefault="00EE2572" w:rsidP="00EE2572">
            <w:pPr>
              <w:spacing w:afterLines="0" w:after="0"/>
            </w:pPr>
            <w:r w:rsidRPr="00DC745A">
              <w:t xml:space="preserve">　ありの場合　　有効期限：　　　　　　年　　　月　　　日</w:t>
            </w:r>
          </w:p>
        </w:tc>
      </w:tr>
      <w:tr w:rsidR="00EE2572" w:rsidRPr="00DC745A" w14:paraId="5F703476" w14:textId="77777777" w:rsidTr="000B782F">
        <w:trPr>
          <w:gridAfter w:val="2"/>
          <w:wAfter w:w="49" w:type="dxa"/>
          <w:trHeight w:val="120"/>
        </w:trPr>
        <w:tc>
          <w:tcPr>
            <w:tcW w:w="1957" w:type="dxa"/>
            <w:gridSpan w:val="4"/>
          </w:tcPr>
          <w:p w14:paraId="52EB484C" w14:textId="77777777" w:rsidR="00EE2572" w:rsidRPr="00DC745A" w:rsidRDefault="00EE2572" w:rsidP="00EE2572">
            <w:pPr>
              <w:spacing w:afterLines="0" w:after="0"/>
            </w:pPr>
            <w:r w:rsidRPr="00DC745A">
              <w:rPr>
                <w:rFonts w:hint="eastAsia"/>
              </w:rPr>
              <w:t>これまでの研究内容と研究計画</w:t>
            </w:r>
          </w:p>
        </w:tc>
        <w:tc>
          <w:tcPr>
            <w:tcW w:w="7358" w:type="dxa"/>
            <w:gridSpan w:val="8"/>
          </w:tcPr>
          <w:p w14:paraId="27417AA8" w14:textId="77777777" w:rsidR="00EE2572" w:rsidRPr="00DC745A" w:rsidRDefault="00EE2572" w:rsidP="00EE2572">
            <w:pPr>
              <w:spacing w:afterLines="0" w:after="0"/>
            </w:pPr>
            <w:r w:rsidRPr="00DC745A">
              <w:rPr>
                <w:rFonts w:hint="eastAsia"/>
              </w:rPr>
              <w:t>これまでの研究内容（必要に応じて図などを用いわかりやすく説明すること），主な論文・学会発表リスト，博士課程での研究計画を，</w:t>
            </w:r>
            <w:r w:rsidRPr="00DC745A">
              <w:rPr>
                <w:rFonts w:hint="eastAsia"/>
              </w:rPr>
              <w:t xml:space="preserve"> A4</w:t>
            </w:r>
            <w:r w:rsidRPr="00DC745A">
              <w:rPr>
                <w:rFonts w:hint="eastAsia"/>
              </w:rPr>
              <w:t>用紙</w:t>
            </w:r>
            <w:r w:rsidRPr="00DC745A">
              <w:rPr>
                <w:rFonts w:hint="eastAsia"/>
              </w:rPr>
              <w:t>4</w:t>
            </w:r>
            <w:r w:rsidRPr="00DC745A">
              <w:rPr>
                <w:rFonts w:hint="eastAsia"/>
              </w:rPr>
              <w:t>ページにまとめ，入学願書に同封すること．以下の項目を立てて日本語または英語で書くこと．</w:t>
            </w:r>
          </w:p>
          <w:p w14:paraId="160B39DA" w14:textId="77777777" w:rsidR="00EE2572" w:rsidRPr="00DC745A" w:rsidRDefault="00EE2572" w:rsidP="00EE2572">
            <w:pPr>
              <w:spacing w:afterLines="0" w:after="0"/>
            </w:pPr>
          </w:p>
          <w:p w14:paraId="47B72A39" w14:textId="77777777" w:rsidR="00EE2572" w:rsidRPr="00DC745A" w:rsidRDefault="00EE2572" w:rsidP="00EE2572">
            <w:pPr>
              <w:spacing w:afterLines="0" w:after="0"/>
            </w:pPr>
            <w:r w:rsidRPr="00DC745A">
              <w:t>1</w:t>
            </w:r>
            <w:r w:rsidRPr="00DC745A">
              <w:t>．研究テーマ（題目）</w:t>
            </w:r>
          </w:p>
          <w:p w14:paraId="58DBB83A" w14:textId="77777777" w:rsidR="00EE2572" w:rsidRPr="00DC745A" w:rsidRDefault="00EE2572" w:rsidP="00EE2572">
            <w:pPr>
              <w:spacing w:afterLines="0" w:after="0"/>
            </w:pPr>
            <w:r w:rsidRPr="00DC745A">
              <w:t>2</w:t>
            </w:r>
            <w:r w:rsidRPr="00DC745A">
              <w:t>．氏名</w:t>
            </w:r>
          </w:p>
          <w:p w14:paraId="00377C04" w14:textId="77777777" w:rsidR="00EE2572" w:rsidRPr="00DC745A" w:rsidRDefault="00EE2572" w:rsidP="00EE2572">
            <w:pPr>
              <w:spacing w:afterLines="0" w:after="0"/>
            </w:pPr>
            <w:r w:rsidRPr="00DC745A">
              <w:t>3</w:t>
            </w:r>
            <w:r w:rsidRPr="00DC745A">
              <w:t>．これまでの研究内容</w:t>
            </w:r>
          </w:p>
          <w:p w14:paraId="6B9D4AFD" w14:textId="77777777" w:rsidR="00EE2572" w:rsidRPr="00DC745A" w:rsidRDefault="00EE2572" w:rsidP="00EE2572">
            <w:pPr>
              <w:spacing w:afterLines="0" w:after="0"/>
            </w:pPr>
            <w:r w:rsidRPr="00DC745A">
              <w:t>4</w:t>
            </w:r>
            <w:r w:rsidRPr="00DC745A">
              <w:t>．主な論文・学会発表リスト</w:t>
            </w:r>
          </w:p>
          <w:p w14:paraId="0C52CC31" w14:textId="77777777" w:rsidR="00EE2572" w:rsidRPr="00DC745A" w:rsidRDefault="00EE2572" w:rsidP="00EE2572">
            <w:pPr>
              <w:spacing w:afterLines="0" w:after="0"/>
            </w:pPr>
            <w:r w:rsidRPr="00DC745A">
              <w:t>5</w:t>
            </w:r>
            <w:r w:rsidRPr="00DC745A">
              <w:t>．博士課程での研究計画</w:t>
            </w:r>
          </w:p>
        </w:tc>
      </w:tr>
    </w:tbl>
    <w:p w14:paraId="6E9989B3" w14:textId="3137410B" w:rsidR="00EE2572" w:rsidRPr="00DC745A" w:rsidRDefault="00341895" w:rsidP="00EE2572">
      <w:pPr>
        <w:spacing w:after="180"/>
      </w:pPr>
      <w:r w:rsidRPr="00DC745A">
        <w:rPr>
          <w:rFonts w:hint="eastAsia"/>
        </w:rPr>
        <w:t>※</w:t>
      </w:r>
    </w:p>
    <w:p w14:paraId="54615580" w14:textId="77777777" w:rsidR="00AE4834" w:rsidRPr="00DC745A" w:rsidRDefault="00AE4834" w:rsidP="00DC745A">
      <w:pPr>
        <w:pStyle w:val="a2"/>
        <w:numPr>
          <w:ilvl w:val="0"/>
          <w:numId w:val="0"/>
        </w:numPr>
        <w:ind w:leftChars="202" w:left="424" w:firstLine="2"/>
      </w:pPr>
      <w:r w:rsidRPr="00DC745A">
        <w:rPr>
          <w:rFonts w:hint="eastAsia"/>
        </w:rPr>
        <w:t>志望指導教員名は希望順に</w:t>
      </w:r>
      <w:r w:rsidRPr="00DC745A">
        <w:t>3</w:t>
      </w:r>
      <w:r w:rsidRPr="00DC745A">
        <w:rPr>
          <w:rFonts w:hint="eastAsia"/>
        </w:rPr>
        <w:t>名記入すること．ここで，現在本学大学院電子情報学専攻修士修了予定者または，本学大学院電子情報学専攻大学院外国人研究生である者は，現在と異なる教員の指導を希望する場合には希望順に</w:t>
      </w:r>
      <w:r w:rsidRPr="00DC745A">
        <w:t>3</w:t>
      </w:r>
      <w:r w:rsidRPr="00DC745A">
        <w:rPr>
          <w:rFonts w:hint="eastAsia"/>
        </w:rPr>
        <w:t>名，現在と同一の教員を希望する場合にはその</w:t>
      </w:r>
      <w:r w:rsidRPr="00DC745A">
        <w:t>1</w:t>
      </w:r>
      <w:r w:rsidRPr="00DC745A">
        <w:rPr>
          <w:rFonts w:hint="eastAsia"/>
        </w:rPr>
        <w:t>名を記入すること．</w:t>
      </w:r>
    </w:p>
    <w:p w14:paraId="12BB7F88" w14:textId="2EEEB270" w:rsidR="00EE2572" w:rsidRPr="00DC745A" w:rsidRDefault="00EE2572" w:rsidP="00DC745A">
      <w:pPr>
        <w:pStyle w:val="a2"/>
        <w:numPr>
          <w:ilvl w:val="0"/>
          <w:numId w:val="0"/>
        </w:numPr>
        <w:ind w:leftChars="202" w:left="424" w:firstLine="2"/>
      </w:pPr>
    </w:p>
    <w:p w14:paraId="29D769F2" w14:textId="6A7327C9" w:rsidR="00A054AC" w:rsidRPr="00A054AC" w:rsidRDefault="00DF2A20" w:rsidP="00DF2A20">
      <w:pPr>
        <w:pStyle w:val="ad"/>
        <w:jc w:val="both"/>
        <w:rPr>
          <w:rFonts w:ascii="ＭＳ Ｐ明朝" w:hAnsi="ＭＳ Ｐ明朝"/>
          <w:sz w:val="22"/>
        </w:rPr>
      </w:pPr>
      <w:bookmarkStart w:id="1" w:name="_GoBack"/>
      <w:bookmarkEnd w:id="0"/>
      <w:bookmarkEnd w:id="1"/>
      <w:r w:rsidRPr="00A054AC">
        <w:rPr>
          <w:rFonts w:ascii="ＭＳ Ｐ明朝" w:hAnsi="ＭＳ Ｐ明朝"/>
          <w:sz w:val="22"/>
        </w:rPr>
        <w:t xml:space="preserve"> </w:t>
      </w:r>
    </w:p>
    <w:p w14:paraId="2EF4FC1C" w14:textId="11F1BD43" w:rsidR="00A054AC" w:rsidRDefault="00A054AC">
      <w:pPr>
        <w:widowControl/>
        <w:spacing w:afterLines="0" w:after="0"/>
        <w:jc w:val="left"/>
        <w:rPr>
          <w:rFonts w:ascii="ＭＳ Ｐ明朝" w:hAnsi="ＭＳ Ｐ明朝"/>
          <w:sz w:val="22"/>
        </w:rPr>
      </w:pPr>
    </w:p>
    <w:sectPr w:rsidR="00A054AC" w:rsidSect="00DF2A2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B2471F" w14:textId="77777777" w:rsidR="00E9127E" w:rsidRDefault="00E9127E" w:rsidP="001A6871">
      <w:pPr>
        <w:spacing w:after="120"/>
      </w:pPr>
      <w:r>
        <w:separator/>
      </w:r>
    </w:p>
  </w:endnote>
  <w:endnote w:type="continuationSeparator" w:id="0">
    <w:p w14:paraId="7DE23BB7" w14:textId="77777777" w:rsidR="00E9127E" w:rsidRDefault="00E9127E" w:rsidP="001A6871">
      <w:pPr>
        <w:spacing w:after="1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1" w:fontKey="{AF1E71C2-6514-43BD-ABB5-270D44086C52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133F5B03-2D9C-4B9F-8FE7-751B21CF7729}"/>
    <w:embedBold r:id="rId3" w:fontKey="{E9C27AFE-B1A8-4172-B32C-5A956D69253E}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  <w:embedRegular r:id="rId4" w:subsetted="1" w:fontKey="{70067D88-A2CC-4EBC-9675-BB382D049CCC}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6A5D92" w14:textId="77777777" w:rsidR="00C81D71" w:rsidRDefault="00C81D71">
    <w:pPr>
      <w:pStyle w:val="af8"/>
      <w:spacing w:after="12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329052" w14:textId="77777777" w:rsidR="00C81D71" w:rsidRDefault="00C81D71">
    <w:pPr>
      <w:pStyle w:val="af8"/>
      <w:spacing w:after="12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8202B0" w14:textId="77777777" w:rsidR="00C81D71" w:rsidRDefault="00C81D71">
    <w:pPr>
      <w:pStyle w:val="af8"/>
      <w:spacing w:after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339558" w14:textId="77777777" w:rsidR="00E9127E" w:rsidRDefault="00E9127E" w:rsidP="001A6871">
      <w:pPr>
        <w:spacing w:after="120"/>
      </w:pPr>
      <w:r>
        <w:separator/>
      </w:r>
    </w:p>
  </w:footnote>
  <w:footnote w:type="continuationSeparator" w:id="0">
    <w:p w14:paraId="68E62D81" w14:textId="77777777" w:rsidR="00E9127E" w:rsidRDefault="00E9127E" w:rsidP="001A6871">
      <w:pPr>
        <w:spacing w:after="1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7FDD94" w14:textId="77777777" w:rsidR="00C81D71" w:rsidRDefault="00C81D71">
    <w:pPr>
      <w:pStyle w:val="af6"/>
      <w:spacing w:after="12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B96AEA" w14:textId="77777777" w:rsidR="00C81D71" w:rsidRDefault="00C81D71">
    <w:pPr>
      <w:pStyle w:val="af6"/>
      <w:spacing w:after="120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E40E0F" w14:textId="77777777" w:rsidR="00C81D71" w:rsidRDefault="00C81D71">
    <w:pPr>
      <w:pStyle w:val="af6"/>
      <w:spacing w:after="1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44330E"/>
    <w:multiLevelType w:val="hybridMultilevel"/>
    <w:tmpl w:val="24286676"/>
    <w:lvl w:ilvl="0" w:tplc="475E598A">
      <w:start w:val="1"/>
      <w:numFmt w:val="decimal"/>
      <w:pStyle w:val="a"/>
      <w:lvlText w:val="%1."/>
      <w:lvlJc w:val="left"/>
      <w:pPr>
        <w:ind w:left="1260" w:hanging="420"/>
      </w:pPr>
    </w:lvl>
    <w:lvl w:ilvl="1" w:tplc="04090017" w:tentative="1">
      <w:start w:val="1"/>
      <w:numFmt w:val="aiueoFullWidth"/>
      <w:lvlText w:val="(%2)"/>
      <w:lvlJc w:val="left"/>
      <w:pPr>
        <w:ind w:left="168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abstractNum w:abstractNumId="1" w15:restartNumberingAfterBreak="0">
    <w:nsid w:val="0FCB1438"/>
    <w:multiLevelType w:val="hybridMultilevel"/>
    <w:tmpl w:val="B32C505E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1A105B0"/>
    <w:multiLevelType w:val="hybridMultilevel"/>
    <w:tmpl w:val="C8FAB30A"/>
    <w:lvl w:ilvl="0" w:tplc="BDCE17D6">
      <w:start w:val="1"/>
      <w:numFmt w:val="decimal"/>
      <w:pStyle w:val="a0"/>
      <w:lvlText w:val="(%1)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16CB106D"/>
    <w:multiLevelType w:val="hybridMultilevel"/>
    <w:tmpl w:val="F1BC5142"/>
    <w:lvl w:ilvl="0" w:tplc="30DCADC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7490DA9"/>
    <w:multiLevelType w:val="hybridMultilevel"/>
    <w:tmpl w:val="D1E607E8"/>
    <w:lvl w:ilvl="0" w:tplc="1C38F9A8">
      <w:start w:val="1"/>
      <w:numFmt w:val="bullet"/>
      <w:lvlText w:val=""/>
      <w:lvlJc w:val="left"/>
      <w:pPr>
        <w:ind w:left="56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26A67CF"/>
    <w:multiLevelType w:val="hybridMultilevel"/>
    <w:tmpl w:val="8724F7C0"/>
    <w:lvl w:ilvl="0" w:tplc="E7E248E8">
      <w:start w:val="1"/>
      <w:numFmt w:val="decimal"/>
      <w:pStyle w:val="a1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2D071E1C"/>
    <w:multiLevelType w:val="hybridMultilevel"/>
    <w:tmpl w:val="86D40A10"/>
    <w:lvl w:ilvl="0" w:tplc="1C38F9A8">
      <w:start w:val="1"/>
      <w:numFmt w:val="bullet"/>
      <w:lvlText w:val=""/>
      <w:lvlJc w:val="left"/>
      <w:pPr>
        <w:ind w:left="56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2F8A0EDE"/>
    <w:multiLevelType w:val="hybridMultilevel"/>
    <w:tmpl w:val="DD50F3D8"/>
    <w:lvl w:ilvl="0" w:tplc="67D27466">
      <w:numFmt w:val="bullet"/>
      <w:lvlText w:val="・"/>
      <w:lvlJc w:val="left"/>
      <w:pPr>
        <w:ind w:left="571" w:hanging="360"/>
      </w:pPr>
      <w:rPr>
        <w:rFonts w:ascii="ＭＳ Ｐ明朝" w:eastAsia="ＭＳ Ｐ明朝" w:hAnsi="ＭＳ Ｐ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051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1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1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1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1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1" w:hanging="420"/>
      </w:pPr>
      <w:rPr>
        <w:rFonts w:ascii="Wingdings" w:hAnsi="Wingdings" w:hint="default"/>
      </w:rPr>
    </w:lvl>
  </w:abstractNum>
  <w:abstractNum w:abstractNumId="8" w15:restartNumberingAfterBreak="0">
    <w:nsid w:val="382645A3"/>
    <w:multiLevelType w:val="hybridMultilevel"/>
    <w:tmpl w:val="8898953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664EC1"/>
    <w:multiLevelType w:val="hybridMultilevel"/>
    <w:tmpl w:val="EF146A86"/>
    <w:lvl w:ilvl="0" w:tplc="E5A68DDC">
      <w:start w:val="1"/>
      <w:numFmt w:val="decimal"/>
      <w:pStyle w:val="a2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4EFB3D43"/>
    <w:multiLevelType w:val="multilevel"/>
    <w:tmpl w:val="E438E8CE"/>
    <w:lvl w:ilvl="0">
      <w:start w:val="1"/>
      <w:numFmt w:val="decimal"/>
      <w:pStyle w:val="1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EnclosedCircle"/>
      <w:pStyle w:val="3"/>
      <w:lvlText w:val="%3"/>
      <w:lvlJc w:val="left"/>
      <w:pPr>
        <w:ind w:left="284" w:hanging="28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1" w15:restartNumberingAfterBreak="0">
    <w:nsid w:val="590D0971"/>
    <w:multiLevelType w:val="hybridMultilevel"/>
    <w:tmpl w:val="40A2E5E6"/>
    <w:lvl w:ilvl="0" w:tplc="D098141C">
      <w:start w:val="1"/>
      <w:numFmt w:val="lowerRoman"/>
      <w:pStyle w:val="a3"/>
      <w:lvlText w:val="(%1)"/>
      <w:lvlJc w:val="left"/>
      <w:pPr>
        <w:ind w:left="1260" w:hanging="420"/>
      </w:pPr>
      <w:rPr>
        <w:rFonts w:hint="eastAsia"/>
      </w:rPr>
    </w:lvl>
    <w:lvl w:ilvl="1" w:tplc="66181654">
      <w:start w:val="1"/>
      <w:numFmt w:val="decimalFullWidth"/>
      <w:lvlText w:val="%2．"/>
      <w:lvlJc w:val="left"/>
      <w:pPr>
        <w:ind w:left="162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abstractNum w:abstractNumId="12" w15:restartNumberingAfterBreak="0">
    <w:nsid w:val="5CE513A0"/>
    <w:multiLevelType w:val="hybridMultilevel"/>
    <w:tmpl w:val="0C461F8E"/>
    <w:lvl w:ilvl="0" w:tplc="0409000F">
      <w:start w:val="1"/>
      <w:numFmt w:val="decimal"/>
      <w:lvlText w:val="%1."/>
      <w:lvlJc w:val="left"/>
      <w:pPr>
        <w:ind w:left="630" w:hanging="420"/>
      </w:p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13" w15:restartNumberingAfterBreak="0">
    <w:nsid w:val="5EF22696"/>
    <w:multiLevelType w:val="hybridMultilevel"/>
    <w:tmpl w:val="1B76F31A"/>
    <w:lvl w:ilvl="0" w:tplc="0138FD16">
      <w:start w:val="1"/>
      <w:numFmt w:val="bullet"/>
      <w:pStyle w:val="a4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5F185659"/>
    <w:multiLevelType w:val="hybridMultilevel"/>
    <w:tmpl w:val="A418DC3A"/>
    <w:lvl w:ilvl="0" w:tplc="A4283CB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68346B37"/>
    <w:multiLevelType w:val="multilevel"/>
    <w:tmpl w:val="A71C707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6" w15:restartNumberingAfterBreak="0">
    <w:nsid w:val="784A0CAE"/>
    <w:multiLevelType w:val="hybridMultilevel"/>
    <w:tmpl w:val="909E60AC"/>
    <w:lvl w:ilvl="0" w:tplc="332220C6">
      <w:numFmt w:val="bullet"/>
      <w:lvlText w:val="・"/>
      <w:lvlJc w:val="left"/>
      <w:pPr>
        <w:ind w:left="570" w:hanging="360"/>
      </w:pPr>
      <w:rPr>
        <w:rFonts w:ascii="ＭＳ Ｐ明朝" w:eastAsia="ＭＳ Ｐ明朝" w:hAnsi="ＭＳ Ｐ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17" w15:restartNumberingAfterBreak="0">
    <w:nsid w:val="7A7829E6"/>
    <w:multiLevelType w:val="hybridMultilevel"/>
    <w:tmpl w:val="40D0C9FC"/>
    <w:lvl w:ilvl="0" w:tplc="1C38F9A8">
      <w:start w:val="1"/>
      <w:numFmt w:val="bullet"/>
      <w:lvlText w:val=""/>
      <w:lvlJc w:val="left"/>
      <w:pPr>
        <w:ind w:left="56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7BD73E11"/>
    <w:multiLevelType w:val="hybridMultilevel"/>
    <w:tmpl w:val="21DC4E86"/>
    <w:lvl w:ilvl="0" w:tplc="99F4C5CE">
      <w:start w:val="5"/>
      <w:numFmt w:val="bullet"/>
      <w:lvlText w:val="※"/>
      <w:lvlJc w:val="left"/>
      <w:pPr>
        <w:ind w:left="360" w:hanging="360"/>
      </w:pPr>
      <w:rPr>
        <w:rFonts w:ascii="ＭＳ Ｐ明朝" w:eastAsia="ＭＳ Ｐ明朝" w:hAnsi="ＭＳ Ｐ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13"/>
  </w:num>
  <w:num w:numId="4">
    <w:abstractNumId w:val="0"/>
  </w:num>
  <w:num w:numId="5">
    <w:abstractNumId w:val="14"/>
  </w:num>
  <w:num w:numId="6">
    <w:abstractNumId w:val="3"/>
  </w:num>
  <w:num w:numId="7">
    <w:abstractNumId w:val="0"/>
    <w:lvlOverride w:ilvl="0">
      <w:startOverride w:val="1"/>
    </w:lvlOverride>
  </w:num>
  <w:num w:numId="8">
    <w:abstractNumId w:val="9"/>
  </w:num>
  <w:num w:numId="9">
    <w:abstractNumId w:val="15"/>
  </w:num>
  <w:num w:numId="10">
    <w:abstractNumId w:val="5"/>
  </w:num>
  <w:num w:numId="11">
    <w:abstractNumId w:val="2"/>
  </w:num>
  <w:num w:numId="12">
    <w:abstractNumId w:val="2"/>
    <w:lvlOverride w:ilvl="0">
      <w:startOverride w:val="1"/>
    </w:lvlOverride>
  </w:num>
  <w:num w:numId="13">
    <w:abstractNumId w:val="2"/>
    <w:lvlOverride w:ilvl="0">
      <w:startOverride w:val="1"/>
    </w:lvlOverride>
  </w:num>
  <w:num w:numId="14">
    <w:abstractNumId w:val="9"/>
    <w:lvlOverride w:ilvl="0">
      <w:startOverride w:val="1"/>
    </w:lvlOverride>
  </w:num>
  <w:num w:numId="15">
    <w:abstractNumId w:val="8"/>
  </w:num>
  <w:num w:numId="16">
    <w:abstractNumId w:val="18"/>
  </w:num>
  <w:num w:numId="17">
    <w:abstractNumId w:val="1"/>
  </w:num>
  <w:num w:numId="18">
    <w:abstractNumId w:val="4"/>
  </w:num>
  <w:num w:numId="19">
    <w:abstractNumId w:val="6"/>
  </w:num>
  <w:num w:numId="20">
    <w:abstractNumId w:val="17"/>
  </w:num>
  <w:num w:numId="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2"/>
  </w:num>
  <w:num w:numId="23">
    <w:abstractNumId w:val="7"/>
  </w:num>
  <w:num w:numId="2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removePersonalInformation/>
  <w:removeDateAndTime/>
  <w:embedTrueTypeFonts/>
  <w:embedSystemFonts/>
  <w:bordersDoNotSurroundHeader/>
  <w:bordersDoNotSurroundFooter/>
  <w:activeWritingStyle w:appName="MSWord" w:lang="en-US" w:vendorID="64" w:dllVersion="6" w:nlCheck="1" w:checkStyle="0"/>
  <w:activeWritingStyle w:appName="MSWord" w:lang="ja-JP" w:vendorID="64" w:dllVersion="6" w:nlCheck="1" w:checkStyle="1"/>
  <w:activeWritingStyle w:appName="MSWord" w:lang="ja-JP" w:vendorID="64" w:dllVersion="0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ja-JP" w:vendorID="64" w:dllVersion="131078" w:nlCheck="1" w:checkStyle="1"/>
  <w:activeWritingStyle w:appName="MSWord" w:lang="en-US" w:vendorID="64" w:dllVersion="131078" w:nlCheck="1" w:checkStyle="0"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savePreviewPicture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yNDK2MDEyNjM1NTNT0lEKTi0uzszPAymwrAUAhxJVEiwAAAA="/>
  </w:docVars>
  <w:rsids>
    <w:rsidRoot w:val="00004064"/>
    <w:rsid w:val="000028C6"/>
    <w:rsid w:val="00004064"/>
    <w:rsid w:val="00004695"/>
    <w:rsid w:val="00010BA1"/>
    <w:rsid w:val="0001322B"/>
    <w:rsid w:val="000152DD"/>
    <w:rsid w:val="0001729E"/>
    <w:rsid w:val="00017FD5"/>
    <w:rsid w:val="0002267D"/>
    <w:rsid w:val="00026002"/>
    <w:rsid w:val="000314BE"/>
    <w:rsid w:val="00036957"/>
    <w:rsid w:val="0004149B"/>
    <w:rsid w:val="0004203D"/>
    <w:rsid w:val="0005241F"/>
    <w:rsid w:val="00055161"/>
    <w:rsid w:val="0005760C"/>
    <w:rsid w:val="00060332"/>
    <w:rsid w:val="00063774"/>
    <w:rsid w:val="00065A6F"/>
    <w:rsid w:val="000662AB"/>
    <w:rsid w:val="00067E36"/>
    <w:rsid w:val="00070D76"/>
    <w:rsid w:val="000739CC"/>
    <w:rsid w:val="000740A8"/>
    <w:rsid w:val="00076DB2"/>
    <w:rsid w:val="00077A6A"/>
    <w:rsid w:val="00077AD5"/>
    <w:rsid w:val="00080C83"/>
    <w:rsid w:val="000832C3"/>
    <w:rsid w:val="0009142D"/>
    <w:rsid w:val="00091C0A"/>
    <w:rsid w:val="0009695C"/>
    <w:rsid w:val="00097143"/>
    <w:rsid w:val="0009739D"/>
    <w:rsid w:val="00097744"/>
    <w:rsid w:val="000A0A75"/>
    <w:rsid w:val="000A46C0"/>
    <w:rsid w:val="000B14A3"/>
    <w:rsid w:val="000B3E66"/>
    <w:rsid w:val="000B5738"/>
    <w:rsid w:val="000B75BB"/>
    <w:rsid w:val="000B782F"/>
    <w:rsid w:val="000C0EB8"/>
    <w:rsid w:val="000C4475"/>
    <w:rsid w:val="000C4E53"/>
    <w:rsid w:val="000C76D2"/>
    <w:rsid w:val="000C7C06"/>
    <w:rsid w:val="000D0299"/>
    <w:rsid w:val="000D0C30"/>
    <w:rsid w:val="000E17FB"/>
    <w:rsid w:val="000E2A56"/>
    <w:rsid w:val="000E3F62"/>
    <w:rsid w:val="000E400A"/>
    <w:rsid w:val="000E593B"/>
    <w:rsid w:val="000F1002"/>
    <w:rsid w:val="000F28D7"/>
    <w:rsid w:val="000F44A9"/>
    <w:rsid w:val="000F47D7"/>
    <w:rsid w:val="000F608B"/>
    <w:rsid w:val="000F7F53"/>
    <w:rsid w:val="0010276D"/>
    <w:rsid w:val="00104DC5"/>
    <w:rsid w:val="00105F57"/>
    <w:rsid w:val="00106B50"/>
    <w:rsid w:val="0012461A"/>
    <w:rsid w:val="00125473"/>
    <w:rsid w:val="001347B9"/>
    <w:rsid w:val="00140FD2"/>
    <w:rsid w:val="00152153"/>
    <w:rsid w:val="00156494"/>
    <w:rsid w:val="00156BA0"/>
    <w:rsid w:val="0016551C"/>
    <w:rsid w:val="00165BB2"/>
    <w:rsid w:val="00167545"/>
    <w:rsid w:val="00167937"/>
    <w:rsid w:val="001717FC"/>
    <w:rsid w:val="00173802"/>
    <w:rsid w:val="00181094"/>
    <w:rsid w:val="00186DB2"/>
    <w:rsid w:val="00191384"/>
    <w:rsid w:val="0019498E"/>
    <w:rsid w:val="001954E1"/>
    <w:rsid w:val="001A6871"/>
    <w:rsid w:val="001B1968"/>
    <w:rsid w:val="001B2B07"/>
    <w:rsid w:val="001B44CA"/>
    <w:rsid w:val="001B7030"/>
    <w:rsid w:val="001C2A3C"/>
    <w:rsid w:val="001C2EB4"/>
    <w:rsid w:val="001D17A4"/>
    <w:rsid w:val="001D2D9E"/>
    <w:rsid w:val="001E426B"/>
    <w:rsid w:val="001E5D48"/>
    <w:rsid w:val="001E66EC"/>
    <w:rsid w:val="001E6FF6"/>
    <w:rsid w:val="001F1ED6"/>
    <w:rsid w:val="001F2D31"/>
    <w:rsid w:val="001F40B1"/>
    <w:rsid w:val="001F432E"/>
    <w:rsid w:val="001F57E1"/>
    <w:rsid w:val="0020384A"/>
    <w:rsid w:val="00203EA2"/>
    <w:rsid w:val="00206499"/>
    <w:rsid w:val="002074C7"/>
    <w:rsid w:val="002077C3"/>
    <w:rsid w:val="002119C7"/>
    <w:rsid w:val="00215FB2"/>
    <w:rsid w:val="00216183"/>
    <w:rsid w:val="00221951"/>
    <w:rsid w:val="00222A46"/>
    <w:rsid w:val="002333B6"/>
    <w:rsid w:val="00233761"/>
    <w:rsid w:val="00234DDD"/>
    <w:rsid w:val="00235CE0"/>
    <w:rsid w:val="0023739B"/>
    <w:rsid w:val="00237589"/>
    <w:rsid w:val="0024018E"/>
    <w:rsid w:val="002425AC"/>
    <w:rsid w:val="002503AE"/>
    <w:rsid w:val="0025084F"/>
    <w:rsid w:val="00250E1D"/>
    <w:rsid w:val="0026133B"/>
    <w:rsid w:val="00263AA0"/>
    <w:rsid w:val="00264FAC"/>
    <w:rsid w:val="00265AC0"/>
    <w:rsid w:val="002674FF"/>
    <w:rsid w:val="00267B67"/>
    <w:rsid w:val="002708AD"/>
    <w:rsid w:val="002761F3"/>
    <w:rsid w:val="00282372"/>
    <w:rsid w:val="00284914"/>
    <w:rsid w:val="0028682F"/>
    <w:rsid w:val="00287061"/>
    <w:rsid w:val="0028797B"/>
    <w:rsid w:val="0029134F"/>
    <w:rsid w:val="00291A5B"/>
    <w:rsid w:val="002A1E76"/>
    <w:rsid w:val="002B0363"/>
    <w:rsid w:val="002B1459"/>
    <w:rsid w:val="002B1B14"/>
    <w:rsid w:val="002B356B"/>
    <w:rsid w:val="002B38F0"/>
    <w:rsid w:val="002B4CBB"/>
    <w:rsid w:val="002B504D"/>
    <w:rsid w:val="002C1DB4"/>
    <w:rsid w:val="002C43BA"/>
    <w:rsid w:val="002D5740"/>
    <w:rsid w:val="002D682E"/>
    <w:rsid w:val="002E002A"/>
    <w:rsid w:val="002E10F4"/>
    <w:rsid w:val="002E1AB2"/>
    <w:rsid w:val="002E5F12"/>
    <w:rsid w:val="002E7FB5"/>
    <w:rsid w:val="002F0655"/>
    <w:rsid w:val="002F0726"/>
    <w:rsid w:val="002F3F18"/>
    <w:rsid w:val="002F44B3"/>
    <w:rsid w:val="0030060E"/>
    <w:rsid w:val="00300E28"/>
    <w:rsid w:val="00301F30"/>
    <w:rsid w:val="00303114"/>
    <w:rsid w:val="003041DC"/>
    <w:rsid w:val="00305033"/>
    <w:rsid w:val="003065A3"/>
    <w:rsid w:val="00306A69"/>
    <w:rsid w:val="0031110F"/>
    <w:rsid w:val="0032230C"/>
    <w:rsid w:val="00322DBE"/>
    <w:rsid w:val="0032707B"/>
    <w:rsid w:val="0032737C"/>
    <w:rsid w:val="00336752"/>
    <w:rsid w:val="0033775E"/>
    <w:rsid w:val="003379C1"/>
    <w:rsid w:val="00337AB4"/>
    <w:rsid w:val="00341895"/>
    <w:rsid w:val="00345A87"/>
    <w:rsid w:val="003460D4"/>
    <w:rsid w:val="00353DF6"/>
    <w:rsid w:val="00365EC4"/>
    <w:rsid w:val="00370B86"/>
    <w:rsid w:val="00372FFC"/>
    <w:rsid w:val="00374C09"/>
    <w:rsid w:val="00381CE4"/>
    <w:rsid w:val="00382154"/>
    <w:rsid w:val="003936C9"/>
    <w:rsid w:val="0039408A"/>
    <w:rsid w:val="003948EB"/>
    <w:rsid w:val="00397695"/>
    <w:rsid w:val="00397F0C"/>
    <w:rsid w:val="003A0992"/>
    <w:rsid w:val="003A274B"/>
    <w:rsid w:val="003A672E"/>
    <w:rsid w:val="003A685A"/>
    <w:rsid w:val="003B4F62"/>
    <w:rsid w:val="003B6DFA"/>
    <w:rsid w:val="003C1E26"/>
    <w:rsid w:val="003C34AA"/>
    <w:rsid w:val="003C518A"/>
    <w:rsid w:val="003C5543"/>
    <w:rsid w:val="003D041E"/>
    <w:rsid w:val="003D2FA4"/>
    <w:rsid w:val="003E1D07"/>
    <w:rsid w:val="003E299A"/>
    <w:rsid w:val="003E456A"/>
    <w:rsid w:val="003E4FB3"/>
    <w:rsid w:val="003E7A67"/>
    <w:rsid w:val="003F09CA"/>
    <w:rsid w:val="003F3F6C"/>
    <w:rsid w:val="003F57B8"/>
    <w:rsid w:val="003F6245"/>
    <w:rsid w:val="0040120F"/>
    <w:rsid w:val="00401C7E"/>
    <w:rsid w:val="00404B0A"/>
    <w:rsid w:val="00405F39"/>
    <w:rsid w:val="004062D6"/>
    <w:rsid w:val="004073A6"/>
    <w:rsid w:val="00411B01"/>
    <w:rsid w:val="00411E8D"/>
    <w:rsid w:val="004173CC"/>
    <w:rsid w:val="0042350C"/>
    <w:rsid w:val="00427AC8"/>
    <w:rsid w:val="0043024B"/>
    <w:rsid w:val="00430B42"/>
    <w:rsid w:val="00431391"/>
    <w:rsid w:val="00433625"/>
    <w:rsid w:val="004344CE"/>
    <w:rsid w:val="00442082"/>
    <w:rsid w:val="00445495"/>
    <w:rsid w:val="004470AD"/>
    <w:rsid w:val="00451FCB"/>
    <w:rsid w:val="004531BB"/>
    <w:rsid w:val="00453A6B"/>
    <w:rsid w:val="0045697C"/>
    <w:rsid w:val="00457AF9"/>
    <w:rsid w:val="00460F60"/>
    <w:rsid w:val="004625D0"/>
    <w:rsid w:val="00464C43"/>
    <w:rsid w:val="00470E70"/>
    <w:rsid w:val="004721B8"/>
    <w:rsid w:val="004727EE"/>
    <w:rsid w:val="00474CD5"/>
    <w:rsid w:val="00477028"/>
    <w:rsid w:val="00490FD3"/>
    <w:rsid w:val="00491BD7"/>
    <w:rsid w:val="00496103"/>
    <w:rsid w:val="0049710C"/>
    <w:rsid w:val="004A483E"/>
    <w:rsid w:val="004A5F8A"/>
    <w:rsid w:val="004A6756"/>
    <w:rsid w:val="004B1536"/>
    <w:rsid w:val="004B224C"/>
    <w:rsid w:val="004B33B2"/>
    <w:rsid w:val="004B4808"/>
    <w:rsid w:val="004B4E05"/>
    <w:rsid w:val="004B57D5"/>
    <w:rsid w:val="004C4F41"/>
    <w:rsid w:val="004D1D04"/>
    <w:rsid w:val="004D2FA8"/>
    <w:rsid w:val="004D39D9"/>
    <w:rsid w:val="004D4AEB"/>
    <w:rsid w:val="004D71F2"/>
    <w:rsid w:val="004E0F90"/>
    <w:rsid w:val="004E14BC"/>
    <w:rsid w:val="004E3BA2"/>
    <w:rsid w:val="004E4C77"/>
    <w:rsid w:val="004F0474"/>
    <w:rsid w:val="004F1645"/>
    <w:rsid w:val="004F3E71"/>
    <w:rsid w:val="004F4E3D"/>
    <w:rsid w:val="004F5249"/>
    <w:rsid w:val="0050150A"/>
    <w:rsid w:val="00501D7E"/>
    <w:rsid w:val="00503940"/>
    <w:rsid w:val="00504F51"/>
    <w:rsid w:val="005119D0"/>
    <w:rsid w:val="00520D93"/>
    <w:rsid w:val="00524AA3"/>
    <w:rsid w:val="00526A94"/>
    <w:rsid w:val="00527B5C"/>
    <w:rsid w:val="0053234F"/>
    <w:rsid w:val="00535A91"/>
    <w:rsid w:val="00543132"/>
    <w:rsid w:val="0055218B"/>
    <w:rsid w:val="00552B74"/>
    <w:rsid w:val="00553249"/>
    <w:rsid w:val="005543F2"/>
    <w:rsid w:val="005638DC"/>
    <w:rsid w:val="005642F3"/>
    <w:rsid w:val="00567325"/>
    <w:rsid w:val="005717B7"/>
    <w:rsid w:val="0057286A"/>
    <w:rsid w:val="005754B9"/>
    <w:rsid w:val="00576E1B"/>
    <w:rsid w:val="00576F1D"/>
    <w:rsid w:val="00580683"/>
    <w:rsid w:val="00582BCB"/>
    <w:rsid w:val="00583FFC"/>
    <w:rsid w:val="005845B1"/>
    <w:rsid w:val="00585F9F"/>
    <w:rsid w:val="00586A3F"/>
    <w:rsid w:val="00587152"/>
    <w:rsid w:val="00587614"/>
    <w:rsid w:val="005A3A04"/>
    <w:rsid w:val="005B297E"/>
    <w:rsid w:val="005C0BE5"/>
    <w:rsid w:val="005C7380"/>
    <w:rsid w:val="005D0116"/>
    <w:rsid w:val="005D25AB"/>
    <w:rsid w:val="005D4E7A"/>
    <w:rsid w:val="005D56FC"/>
    <w:rsid w:val="005D6372"/>
    <w:rsid w:val="005E2159"/>
    <w:rsid w:val="005E3AF7"/>
    <w:rsid w:val="005E462F"/>
    <w:rsid w:val="005E69B2"/>
    <w:rsid w:val="005F3A18"/>
    <w:rsid w:val="005F4EA1"/>
    <w:rsid w:val="005F58ED"/>
    <w:rsid w:val="005F6839"/>
    <w:rsid w:val="0060313D"/>
    <w:rsid w:val="00603CF4"/>
    <w:rsid w:val="0060769E"/>
    <w:rsid w:val="00617C64"/>
    <w:rsid w:val="00623368"/>
    <w:rsid w:val="006245C9"/>
    <w:rsid w:val="00631068"/>
    <w:rsid w:val="00642515"/>
    <w:rsid w:val="0064757D"/>
    <w:rsid w:val="00647E39"/>
    <w:rsid w:val="006538F3"/>
    <w:rsid w:val="00655D34"/>
    <w:rsid w:val="006563FD"/>
    <w:rsid w:val="00657DC5"/>
    <w:rsid w:val="00660660"/>
    <w:rsid w:val="00665E2C"/>
    <w:rsid w:val="006718A8"/>
    <w:rsid w:val="0067223F"/>
    <w:rsid w:val="0067224F"/>
    <w:rsid w:val="00672EC3"/>
    <w:rsid w:val="00677C76"/>
    <w:rsid w:val="00687555"/>
    <w:rsid w:val="00696F5E"/>
    <w:rsid w:val="006970B6"/>
    <w:rsid w:val="006A4D78"/>
    <w:rsid w:val="006A5CCF"/>
    <w:rsid w:val="006A5E14"/>
    <w:rsid w:val="006A7DFE"/>
    <w:rsid w:val="006B1DD7"/>
    <w:rsid w:val="006B1FD9"/>
    <w:rsid w:val="006C3F42"/>
    <w:rsid w:val="006C5411"/>
    <w:rsid w:val="006C7A1D"/>
    <w:rsid w:val="006D2232"/>
    <w:rsid w:val="006D29A0"/>
    <w:rsid w:val="006E60AA"/>
    <w:rsid w:val="006F0A78"/>
    <w:rsid w:val="006F2506"/>
    <w:rsid w:val="006F5B5B"/>
    <w:rsid w:val="006F63A3"/>
    <w:rsid w:val="00702437"/>
    <w:rsid w:val="007110F0"/>
    <w:rsid w:val="00712D8D"/>
    <w:rsid w:val="00712EDC"/>
    <w:rsid w:val="007138D8"/>
    <w:rsid w:val="00713FC3"/>
    <w:rsid w:val="00715657"/>
    <w:rsid w:val="00721479"/>
    <w:rsid w:val="00721C66"/>
    <w:rsid w:val="00722B03"/>
    <w:rsid w:val="00722D7A"/>
    <w:rsid w:val="00726030"/>
    <w:rsid w:val="0073007C"/>
    <w:rsid w:val="00733695"/>
    <w:rsid w:val="0073441E"/>
    <w:rsid w:val="007351FE"/>
    <w:rsid w:val="0074135C"/>
    <w:rsid w:val="00744508"/>
    <w:rsid w:val="007519A5"/>
    <w:rsid w:val="00752526"/>
    <w:rsid w:val="007525BC"/>
    <w:rsid w:val="00762395"/>
    <w:rsid w:val="00763550"/>
    <w:rsid w:val="00764E24"/>
    <w:rsid w:val="007659C0"/>
    <w:rsid w:val="00772606"/>
    <w:rsid w:val="00773BCE"/>
    <w:rsid w:val="007742FA"/>
    <w:rsid w:val="00775B4E"/>
    <w:rsid w:val="00775E99"/>
    <w:rsid w:val="0077728E"/>
    <w:rsid w:val="00783771"/>
    <w:rsid w:val="00787FDC"/>
    <w:rsid w:val="007905EA"/>
    <w:rsid w:val="00793907"/>
    <w:rsid w:val="007A4751"/>
    <w:rsid w:val="007A4A24"/>
    <w:rsid w:val="007B0F72"/>
    <w:rsid w:val="007C02C1"/>
    <w:rsid w:val="007C1B5B"/>
    <w:rsid w:val="007C6F67"/>
    <w:rsid w:val="007C74F5"/>
    <w:rsid w:val="007D485D"/>
    <w:rsid w:val="007D511B"/>
    <w:rsid w:val="007D7423"/>
    <w:rsid w:val="007D7D45"/>
    <w:rsid w:val="007F28E8"/>
    <w:rsid w:val="007F297A"/>
    <w:rsid w:val="00801508"/>
    <w:rsid w:val="00802504"/>
    <w:rsid w:val="00802AB8"/>
    <w:rsid w:val="00807334"/>
    <w:rsid w:val="00811EAA"/>
    <w:rsid w:val="00813214"/>
    <w:rsid w:val="00822EC9"/>
    <w:rsid w:val="00823FD9"/>
    <w:rsid w:val="008338DE"/>
    <w:rsid w:val="00834A41"/>
    <w:rsid w:val="00840FA8"/>
    <w:rsid w:val="0084675B"/>
    <w:rsid w:val="00851C5D"/>
    <w:rsid w:val="0085535A"/>
    <w:rsid w:val="008576B7"/>
    <w:rsid w:val="00860001"/>
    <w:rsid w:val="00860954"/>
    <w:rsid w:val="00861772"/>
    <w:rsid w:val="00865CDD"/>
    <w:rsid w:val="00867EA1"/>
    <w:rsid w:val="00870E52"/>
    <w:rsid w:val="00871460"/>
    <w:rsid w:val="00875473"/>
    <w:rsid w:val="008757B8"/>
    <w:rsid w:val="0087676A"/>
    <w:rsid w:val="00884496"/>
    <w:rsid w:val="008854F7"/>
    <w:rsid w:val="008923DD"/>
    <w:rsid w:val="00893C18"/>
    <w:rsid w:val="00896180"/>
    <w:rsid w:val="008A0F24"/>
    <w:rsid w:val="008A4EFA"/>
    <w:rsid w:val="008A689B"/>
    <w:rsid w:val="008A73E2"/>
    <w:rsid w:val="008A77BE"/>
    <w:rsid w:val="008B39A4"/>
    <w:rsid w:val="008B4101"/>
    <w:rsid w:val="008B4A9A"/>
    <w:rsid w:val="008B5518"/>
    <w:rsid w:val="008C0BB9"/>
    <w:rsid w:val="008D393E"/>
    <w:rsid w:val="008D5880"/>
    <w:rsid w:val="008D65B9"/>
    <w:rsid w:val="008D6812"/>
    <w:rsid w:val="008E25FC"/>
    <w:rsid w:val="008E617D"/>
    <w:rsid w:val="008F12DE"/>
    <w:rsid w:val="008F1ABD"/>
    <w:rsid w:val="008F7717"/>
    <w:rsid w:val="00903622"/>
    <w:rsid w:val="0090402B"/>
    <w:rsid w:val="009045FF"/>
    <w:rsid w:val="00905969"/>
    <w:rsid w:val="0090649F"/>
    <w:rsid w:val="00911D28"/>
    <w:rsid w:val="009128F0"/>
    <w:rsid w:val="009138BF"/>
    <w:rsid w:val="00915046"/>
    <w:rsid w:val="0092056F"/>
    <w:rsid w:val="009276EF"/>
    <w:rsid w:val="009309B3"/>
    <w:rsid w:val="009443F2"/>
    <w:rsid w:val="009443F7"/>
    <w:rsid w:val="00946A94"/>
    <w:rsid w:val="0094746B"/>
    <w:rsid w:val="00947AA9"/>
    <w:rsid w:val="00953C2E"/>
    <w:rsid w:val="009555D4"/>
    <w:rsid w:val="00955CC0"/>
    <w:rsid w:val="0095663F"/>
    <w:rsid w:val="00956FBF"/>
    <w:rsid w:val="00962238"/>
    <w:rsid w:val="0096660B"/>
    <w:rsid w:val="00980DA3"/>
    <w:rsid w:val="0098106E"/>
    <w:rsid w:val="00985324"/>
    <w:rsid w:val="00991231"/>
    <w:rsid w:val="009A73F9"/>
    <w:rsid w:val="009B0682"/>
    <w:rsid w:val="009B50A2"/>
    <w:rsid w:val="009B61A1"/>
    <w:rsid w:val="009B6830"/>
    <w:rsid w:val="009B7155"/>
    <w:rsid w:val="009C136D"/>
    <w:rsid w:val="009C1D9F"/>
    <w:rsid w:val="009C3DAD"/>
    <w:rsid w:val="009C6085"/>
    <w:rsid w:val="009C64A8"/>
    <w:rsid w:val="009C7115"/>
    <w:rsid w:val="009E090E"/>
    <w:rsid w:val="009E0A52"/>
    <w:rsid w:val="009E793D"/>
    <w:rsid w:val="009F04BC"/>
    <w:rsid w:val="009F1455"/>
    <w:rsid w:val="009F3554"/>
    <w:rsid w:val="009F3DBC"/>
    <w:rsid w:val="00A0287C"/>
    <w:rsid w:val="00A054AC"/>
    <w:rsid w:val="00A128C4"/>
    <w:rsid w:val="00A225D8"/>
    <w:rsid w:val="00A24EC7"/>
    <w:rsid w:val="00A25AA5"/>
    <w:rsid w:val="00A313EE"/>
    <w:rsid w:val="00A43FD7"/>
    <w:rsid w:val="00A45B57"/>
    <w:rsid w:val="00A47155"/>
    <w:rsid w:val="00A51C6E"/>
    <w:rsid w:val="00A52E07"/>
    <w:rsid w:val="00A52EAE"/>
    <w:rsid w:val="00A6102B"/>
    <w:rsid w:val="00A6261B"/>
    <w:rsid w:val="00A669FC"/>
    <w:rsid w:val="00A712E5"/>
    <w:rsid w:val="00A73482"/>
    <w:rsid w:val="00A73EB9"/>
    <w:rsid w:val="00A84A37"/>
    <w:rsid w:val="00A864B1"/>
    <w:rsid w:val="00A8677B"/>
    <w:rsid w:val="00A86A7F"/>
    <w:rsid w:val="00A96C36"/>
    <w:rsid w:val="00A978E8"/>
    <w:rsid w:val="00AA16B8"/>
    <w:rsid w:val="00AA37B2"/>
    <w:rsid w:val="00AA47F0"/>
    <w:rsid w:val="00AA5068"/>
    <w:rsid w:val="00AA53AA"/>
    <w:rsid w:val="00AA62F9"/>
    <w:rsid w:val="00AA645A"/>
    <w:rsid w:val="00AA7E40"/>
    <w:rsid w:val="00AB128D"/>
    <w:rsid w:val="00AB4B6C"/>
    <w:rsid w:val="00AB5031"/>
    <w:rsid w:val="00AC2080"/>
    <w:rsid w:val="00AD0F36"/>
    <w:rsid w:val="00AD4A9B"/>
    <w:rsid w:val="00AD7241"/>
    <w:rsid w:val="00AE4834"/>
    <w:rsid w:val="00AF0DB7"/>
    <w:rsid w:val="00AF179B"/>
    <w:rsid w:val="00AF3D49"/>
    <w:rsid w:val="00AF5D9F"/>
    <w:rsid w:val="00AF5E52"/>
    <w:rsid w:val="00AF68E1"/>
    <w:rsid w:val="00B0506D"/>
    <w:rsid w:val="00B101DA"/>
    <w:rsid w:val="00B147D7"/>
    <w:rsid w:val="00B17079"/>
    <w:rsid w:val="00B22214"/>
    <w:rsid w:val="00B27B1E"/>
    <w:rsid w:val="00B32993"/>
    <w:rsid w:val="00B36547"/>
    <w:rsid w:val="00B376EF"/>
    <w:rsid w:val="00B420EE"/>
    <w:rsid w:val="00B42587"/>
    <w:rsid w:val="00B445B9"/>
    <w:rsid w:val="00B46E58"/>
    <w:rsid w:val="00B52BF9"/>
    <w:rsid w:val="00B55297"/>
    <w:rsid w:val="00B55933"/>
    <w:rsid w:val="00B6698A"/>
    <w:rsid w:val="00B67C86"/>
    <w:rsid w:val="00B72156"/>
    <w:rsid w:val="00B734B7"/>
    <w:rsid w:val="00B75DDC"/>
    <w:rsid w:val="00B91B59"/>
    <w:rsid w:val="00B92352"/>
    <w:rsid w:val="00B966DB"/>
    <w:rsid w:val="00B96723"/>
    <w:rsid w:val="00BA52DD"/>
    <w:rsid w:val="00BB08F0"/>
    <w:rsid w:val="00BB6176"/>
    <w:rsid w:val="00BB7747"/>
    <w:rsid w:val="00BB7FEF"/>
    <w:rsid w:val="00BC0253"/>
    <w:rsid w:val="00BC49FB"/>
    <w:rsid w:val="00BC6337"/>
    <w:rsid w:val="00BC6C33"/>
    <w:rsid w:val="00BD1211"/>
    <w:rsid w:val="00BD3477"/>
    <w:rsid w:val="00BD4B08"/>
    <w:rsid w:val="00BE1129"/>
    <w:rsid w:val="00BF3CEF"/>
    <w:rsid w:val="00BF4A96"/>
    <w:rsid w:val="00BF5FA2"/>
    <w:rsid w:val="00C01AEC"/>
    <w:rsid w:val="00C01BD0"/>
    <w:rsid w:val="00C02C78"/>
    <w:rsid w:val="00C0318B"/>
    <w:rsid w:val="00C072D1"/>
    <w:rsid w:val="00C10E67"/>
    <w:rsid w:val="00C348A3"/>
    <w:rsid w:val="00C40AF7"/>
    <w:rsid w:val="00C42815"/>
    <w:rsid w:val="00C55557"/>
    <w:rsid w:val="00C55F61"/>
    <w:rsid w:val="00C5626B"/>
    <w:rsid w:val="00C6148F"/>
    <w:rsid w:val="00C61637"/>
    <w:rsid w:val="00C618A0"/>
    <w:rsid w:val="00C624DE"/>
    <w:rsid w:val="00C63329"/>
    <w:rsid w:val="00C672AD"/>
    <w:rsid w:val="00C762B6"/>
    <w:rsid w:val="00C76889"/>
    <w:rsid w:val="00C805AA"/>
    <w:rsid w:val="00C81D71"/>
    <w:rsid w:val="00C8350C"/>
    <w:rsid w:val="00C83A0B"/>
    <w:rsid w:val="00C84782"/>
    <w:rsid w:val="00C85524"/>
    <w:rsid w:val="00C86507"/>
    <w:rsid w:val="00C86773"/>
    <w:rsid w:val="00C9042B"/>
    <w:rsid w:val="00C92020"/>
    <w:rsid w:val="00C9379A"/>
    <w:rsid w:val="00C9600F"/>
    <w:rsid w:val="00CA506F"/>
    <w:rsid w:val="00CA7450"/>
    <w:rsid w:val="00CA795D"/>
    <w:rsid w:val="00CB347D"/>
    <w:rsid w:val="00CB4F57"/>
    <w:rsid w:val="00CB58DA"/>
    <w:rsid w:val="00CB5AE9"/>
    <w:rsid w:val="00CB7280"/>
    <w:rsid w:val="00CC4D62"/>
    <w:rsid w:val="00CC7612"/>
    <w:rsid w:val="00CC7991"/>
    <w:rsid w:val="00CD071D"/>
    <w:rsid w:val="00CD0FE3"/>
    <w:rsid w:val="00CD11EB"/>
    <w:rsid w:val="00CD180E"/>
    <w:rsid w:val="00CD72FD"/>
    <w:rsid w:val="00CD78BD"/>
    <w:rsid w:val="00CE41C7"/>
    <w:rsid w:val="00CE48B4"/>
    <w:rsid w:val="00CF1A1C"/>
    <w:rsid w:val="00CF2A0D"/>
    <w:rsid w:val="00CF6923"/>
    <w:rsid w:val="00CF7622"/>
    <w:rsid w:val="00D05E9F"/>
    <w:rsid w:val="00D06CA9"/>
    <w:rsid w:val="00D06F32"/>
    <w:rsid w:val="00D10C04"/>
    <w:rsid w:val="00D11865"/>
    <w:rsid w:val="00D1245B"/>
    <w:rsid w:val="00D1771E"/>
    <w:rsid w:val="00D178C0"/>
    <w:rsid w:val="00D23BB2"/>
    <w:rsid w:val="00D30A62"/>
    <w:rsid w:val="00D340ED"/>
    <w:rsid w:val="00D34AD8"/>
    <w:rsid w:val="00D369EE"/>
    <w:rsid w:val="00D4267F"/>
    <w:rsid w:val="00D50E37"/>
    <w:rsid w:val="00D60FE0"/>
    <w:rsid w:val="00D63C42"/>
    <w:rsid w:val="00D7788F"/>
    <w:rsid w:val="00D82ABD"/>
    <w:rsid w:val="00D853F1"/>
    <w:rsid w:val="00D91220"/>
    <w:rsid w:val="00DA36A5"/>
    <w:rsid w:val="00DB7ECE"/>
    <w:rsid w:val="00DC745A"/>
    <w:rsid w:val="00DD16B2"/>
    <w:rsid w:val="00DD222A"/>
    <w:rsid w:val="00DD5D22"/>
    <w:rsid w:val="00DF0702"/>
    <w:rsid w:val="00DF2A20"/>
    <w:rsid w:val="00DF57A0"/>
    <w:rsid w:val="00DF6BB4"/>
    <w:rsid w:val="00DF74A3"/>
    <w:rsid w:val="00E00227"/>
    <w:rsid w:val="00E02B7C"/>
    <w:rsid w:val="00E02ECC"/>
    <w:rsid w:val="00E042B9"/>
    <w:rsid w:val="00E05581"/>
    <w:rsid w:val="00E06161"/>
    <w:rsid w:val="00E2123C"/>
    <w:rsid w:val="00E24FFF"/>
    <w:rsid w:val="00E30500"/>
    <w:rsid w:val="00E31479"/>
    <w:rsid w:val="00E31CEC"/>
    <w:rsid w:val="00E32B96"/>
    <w:rsid w:val="00E4038D"/>
    <w:rsid w:val="00E40451"/>
    <w:rsid w:val="00E40F75"/>
    <w:rsid w:val="00E43040"/>
    <w:rsid w:val="00E434E8"/>
    <w:rsid w:val="00E45F71"/>
    <w:rsid w:val="00E50AAE"/>
    <w:rsid w:val="00E52308"/>
    <w:rsid w:val="00E525FF"/>
    <w:rsid w:val="00E617F2"/>
    <w:rsid w:val="00E63F9C"/>
    <w:rsid w:val="00E70288"/>
    <w:rsid w:val="00E7194B"/>
    <w:rsid w:val="00E72083"/>
    <w:rsid w:val="00E8083E"/>
    <w:rsid w:val="00E84822"/>
    <w:rsid w:val="00E85160"/>
    <w:rsid w:val="00E87C8E"/>
    <w:rsid w:val="00E9123E"/>
    <w:rsid w:val="00E9127E"/>
    <w:rsid w:val="00E979F9"/>
    <w:rsid w:val="00EA0119"/>
    <w:rsid w:val="00EA432D"/>
    <w:rsid w:val="00EA63D3"/>
    <w:rsid w:val="00EA791E"/>
    <w:rsid w:val="00EB17FE"/>
    <w:rsid w:val="00EB24B1"/>
    <w:rsid w:val="00EB2733"/>
    <w:rsid w:val="00EB7826"/>
    <w:rsid w:val="00EC2319"/>
    <w:rsid w:val="00EC31D1"/>
    <w:rsid w:val="00EC3C97"/>
    <w:rsid w:val="00EC7C10"/>
    <w:rsid w:val="00ED1367"/>
    <w:rsid w:val="00ED7486"/>
    <w:rsid w:val="00EE01A8"/>
    <w:rsid w:val="00EE11C3"/>
    <w:rsid w:val="00EE206B"/>
    <w:rsid w:val="00EE2572"/>
    <w:rsid w:val="00EE696B"/>
    <w:rsid w:val="00EF0B88"/>
    <w:rsid w:val="00EF4054"/>
    <w:rsid w:val="00F01E22"/>
    <w:rsid w:val="00F06CFE"/>
    <w:rsid w:val="00F072BA"/>
    <w:rsid w:val="00F15FB0"/>
    <w:rsid w:val="00F22A81"/>
    <w:rsid w:val="00F23913"/>
    <w:rsid w:val="00F31D67"/>
    <w:rsid w:val="00F34122"/>
    <w:rsid w:val="00F36896"/>
    <w:rsid w:val="00F4084D"/>
    <w:rsid w:val="00F44DE7"/>
    <w:rsid w:val="00F4662C"/>
    <w:rsid w:val="00F51A66"/>
    <w:rsid w:val="00F558B6"/>
    <w:rsid w:val="00F5662E"/>
    <w:rsid w:val="00F6335E"/>
    <w:rsid w:val="00F660D5"/>
    <w:rsid w:val="00F701C9"/>
    <w:rsid w:val="00F83D59"/>
    <w:rsid w:val="00F84B22"/>
    <w:rsid w:val="00F93A4F"/>
    <w:rsid w:val="00F94534"/>
    <w:rsid w:val="00FA124E"/>
    <w:rsid w:val="00FB0135"/>
    <w:rsid w:val="00FB20CE"/>
    <w:rsid w:val="00FC2ADD"/>
    <w:rsid w:val="00FC3656"/>
    <w:rsid w:val="00FC78AC"/>
    <w:rsid w:val="00FD0332"/>
    <w:rsid w:val="00FD4E84"/>
    <w:rsid w:val="00FE5866"/>
    <w:rsid w:val="00FF163C"/>
    <w:rsid w:val="00FF53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DBBD7A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5">
    <w:name w:val="Normal"/>
    <w:qFormat/>
    <w:rsid w:val="006A5E14"/>
    <w:pPr>
      <w:widowControl w:val="0"/>
      <w:spacing w:afterLines="50" w:after="50"/>
      <w:jc w:val="both"/>
    </w:pPr>
    <w:rPr>
      <w:rFonts w:ascii="Times New Roman" w:eastAsia="ＭＳ Ｐ明朝" w:hAnsi="Times New Roman"/>
    </w:rPr>
  </w:style>
  <w:style w:type="paragraph" w:styleId="1">
    <w:name w:val="heading 1"/>
    <w:basedOn w:val="a5"/>
    <w:link w:val="10"/>
    <w:uiPriority w:val="9"/>
    <w:qFormat/>
    <w:rsid w:val="00B445B9"/>
    <w:pPr>
      <w:keepNext/>
      <w:numPr>
        <w:numId w:val="1"/>
      </w:numPr>
      <w:spacing w:beforeLines="50" w:before="50" w:afterLines="0" w:after="0" w:line="0" w:lineRule="atLeast"/>
      <w:outlineLvl w:val="0"/>
    </w:pPr>
    <w:rPr>
      <w:rFonts w:eastAsia="ＭＳ Ｐゴシック" w:cstheme="majorBidi"/>
      <w:b/>
      <w:sz w:val="32"/>
      <w:szCs w:val="24"/>
    </w:rPr>
  </w:style>
  <w:style w:type="paragraph" w:styleId="2">
    <w:name w:val="heading 2"/>
    <w:basedOn w:val="a5"/>
    <w:link w:val="20"/>
    <w:uiPriority w:val="9"/>
    <w:unhideWhenUsed/>
    <w:qFormat/>
    <w:rsid w:val="00B445B9"/>
    <w:pPr>
      <w:keepNext/>
      <w:numPr>
        <w:ilvl w:val="1"/>
        <w:numId w:val="1"/>
      </w:numPr>
      <w:spacing w:beforeLines="50" w:before="50" w:line="0" w:lineRule="atLeast"/>
      <w:outlineLvl w:val="1"/>
    </w:pPr>
    <w:rPr>
      <w:rFonts w:eastAsia="ＭＳ Ｐゴシック" w:cstheme="majorBidi"/>
      <w:b/>
      <w:sz w:val="28"/>
    </w:rPr>
  </w:style>
  <w:style w:type="paragraph" w:styleId="3">
    <w:name w:val="heading 3"/>
    <w:basedOn w:val="a5"/>
    <w:link w:val="30"/>
    <w:uiPriority w:val="9"/>
    <w:unhideWhenUsed/>
    <w:qFormat/>
    <w:rsid w:val="002E002A"/>
    <w:pPr>
      <w:keepNext/>
      <w:numPr>
        <w:ilvl w:val="2"/>
        <w:numId w:val="1"/>
      </w:numPr>
      <w:outlineLvl w:val="2"/>
    </w:pPr>
    <w:rPr>
      <w:rFonts w:asciiTheme="majorHAnsi" w:eastAsia="ＭＳ Ｐゴシック" w:hAnsiTheme="majorHAnsi" w:cstheme="majorBidi"/>
    </w:rPr>
  </w:style>
  <w:style w:type="character" w:default="1" w:styleId="a6">
    <w:name w:val="Default Paragraph Font"/>
    <w:uiPriority w:val="1"/>
    <w:semiHidden/>
    <w:unhideWhenUsed/>
  </w:style>
  <w:style w:type="table" w:default="1" w:styleId="a7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8">
    <w:name w:val="No List"/>
    <w:uiPriority w:val="99"/>
    <w:semiHidden/>
    <w:unhideWhenUsed/>
  </w:style>
  <w:style w:type="character" w:customStyle="1" w:styleId="10">
    <w:name w:val="見出し 1 (文字)"/>
    <w:basedOn w:val="a6"/>
    <w:link w:val="1"/>
    <w:uiPriority w:val="9"/>
    <w:rsid w:val="00B445B9"/>
    <w:rPr>
      <w:rFonts w:ascii="Times New Roman" w:eastAsia="ＭＳ Ｐゴシック" w:hAnsi="Times New Roman" w:cstheme="majorBidi"/>
      <w:b/>
      <w:sz w:val="32"/>
      <w:szCs w:val="24"/>
    </w:rPr>
  </w:style>
  <w:style w:type="character" w:customStyle="1" w:styleId="20">
    <w:name w:val="見出し 2 (文字)"/>
    <w:basedOn w:val="a6"/>
    <w:link w:val="2"/>
    <w:uiPriority w:val="9"/>
    <w:rsid w:val="00B445B9"/>
    <w:rPr>
      <w:rFonts w:ascii="Times New Roman" w:eastAsia="ＭＳ Ｐゴシック" w:hAnsi="Times New Roman" w:cstheme="majorBidi"/>
      <w:b/>
      <w:sz w:val="28"/>
    </w:rPr>
  </w:style>
  <w:style w:type="character" w:customStyle="1" w:styleId="30">
    <w:name w:val="見出し 3 (文字)"/>
    <w:basedOn w:val="a6"/>
    <w:link w:val="3"/>
    <w:uiPriority w:val="9"/>
    <w:rsid w:val="002E002A"/>
    <w:rPr>
      <w:rFonts w:asciiTheme="majorHAnsi" w:eastAsia="ＭＳ Ｐゴシック" w:hAnsiTheme="majorHAnsi" w:cstheme="majorBidi"/>
    </w:rPr>
  </w:style>
  <w:style w:type="table" w:styleId="a9">
    <w:name w:val="Table Grid"/>
    <w:basedOn w:val="a7"/>
    <w:uiPriority w:val="39"/>
    <w:rsid w:val="00B552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3">
    <w:name w:val="List Paragraph"/>
    <w:aliases w:val="ローマ数字番号リスト"/>
    <w:basedOn w:val="a5"/>
    <w:link w:val="aa"/>
    <w:uiPriority w:val="34"/>
    <w:qFormat/>
    <w:rsid w:val="00EE206B"/>
    <w:pPr>
      <w:numPr>
        <w:numId w:val="2"/>
      </w:numPr>
      <w:ind w:left="420"/>
    </w:pPr>
  </w:style>
  <w:style w:type="paragraph" w:customStyle="1" w:styleId="a4">
    <w:name w:val="ボチリスト"/>
    <w:basedOn w:val="a5"/>
    <w:link w:val="ab"/>
    <w:qFormat/>
    <w:rsid w:val="004D1D04"/>
    <w:pPr>
      <w:numPr>
        <w:numId w:val="3"/>
      </w:numPr>
      <w:spacing w:after="180"/>
    </w:pPr>
  </w:style>
  <w:style w:type="paragraph" w:customStyle="1" w:styleId="a">
    <w:name w:val="番号リスト"/>
    <w:basedOn w:val="a3"/>
    <w:link w:val="ac"/>
    <w:qFormat/>
    <w:rsid w:val="00EE206B"/>
    <w:pPr>
      <w:numPr>
        <w:numId w:val="4"/>
      </w:numPr>
      <w:ind w:left="420"/>
    </w:pPr>
  </w:style>
  <w:style w:type="character" w:customStyle="1" w:styleId="ab">
    <w:name w:val="ボチリスト (文字)"/>
    <w:basedOn w:val="a6"/>
    <w:link w:val="a4"/>
    <w:rsid w:val="004D1D04"/>
    <w:rPr>
      <w:rFonts w:eastAsia="ＭＳ Ｐ明朝"/>
    </w:rPr>
  </w:style>
  <w:style w:type="paragraph" w:customStyle="1" w:styleId="ad">
    <w:name w:val="大きめ"/>
    <w:basedOn w:val="a5"/>
    <w:link w:val="ae"/>
    <w:qFormat/>
    <w:rsid w:val="00D34AD8"/>
    <w:pPr>
      <w:spacing w:afterLines="0" w:after="0" w:line="0" w:lineRule="atLeast"/>
      <w:jc w:val="center"/>
    </w:pPr>
    <w:rPr>
      <w:sz w:val="32"/>
    </w:rPr>
  </w:style>
  <w:style w:type="character" w:customStyle="1" w:styleId="aa">
    <w:name w:val="リスト段落 (文字)"/>
    <w:aliases w:val="ローマ数字番号リスト (文字)"/>
    <w:basedOn w:val="a6"/>
    <w:link w:val="a3"/>
    <w:uiPriority w:val="34"/>
    <w:rsid w:val="00EE206B"/>
    <w:rPr>
      <w:rFonts w:ascii="Times New Roman" w:eastAsia="ＭＳ Ｐ明朝" w:hAnsi="Times New Roman"/>
    </w:rPr>
  </w:style>
  <w:style w:type="character" w:customStyle="1" w:styleId="ac">
    <w:name w:val="番号リスト (文字)"/>
    <w:basedOn w:val="aa"/>
    <w:link w:val="a"/>
    <w:rsid w:val="00EE206B"/>
    <w:rPr>
      <w:rFonts w:ascii="Times New Roman" w:eastAsia="ＭＳ Ｐ明朝" w:hAnsi="Times New Roman"/>
    </w:rPr>
  </w:style>
  <w:style w:type="paragraph" w:styleId="af">
    <w:name w:val="Balloon Text"/>
    <w:basedOn w:val="a5"/>
    <w:link w:val="af0"/>
    <w:uiPriority w:val="99"/>
    <w:semiHidden/>
    <w:unhideWhenUsed/>
    <w:rsid w:val="00BB7FEF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大きめ (文字)"/>
    <w:basedOn w:val="a6"/>
    <w:link w:val="ad"/>
    <w:rsid w:val="00D34AD8"/>
    <w:rPr>
      <w:rFonts w:ascii="Times New Roman" w:eastAsia="ＭＳ Ｐ明朝" w:hAnsi="Times New Roman"/>
      <w:sz w:val="32"/>
    </w:rPr>
  </w:style>
  <w:style w:type="character" w:customStyle="1" w:styleId="af0">
    <w:name w:val="吹き出し (文字)"/>
    <w:basedOn w:val="a6"/>
    <w:link w:val="af"/>
    <w:uiPriority w:val="99"/>
    <w:semiHidden/>
    <w:rsid w:val="00BB7FEF"/>
    <w:rPr>
      <w:rFonts w:asciiTheme="majorHAnsi" w:eastAsiaTheme="majorEastAsia" w:hAnsiTheme="majorHAnsi" w:cstheme="majorBidi"/>
      <w:sz w:val="18"/>
      <w:szCs w:val="18"/>
    </w:rPr>
  </w:style>
  <w:style w:type="paragraph" w:customStyle="1" w:styleId="a2">
    <w:name w:val="狭い番号リスト"/>
    <w:basedOn w:val="a5"/>
    <w:link w:val="af1"/>
    <w:qFormat/>
    <w:rsid w:val="00EE206B"/>
    <w:pPr>
      <w:numPr>
        <w:numId w:val="8"/>
      </w:numPr>
      <w:spacing w:afterLines="0" w:after="0" w:line="240" w:lineRule="exact"/>
    </w:pPr>
  </w:style>
  <w:style w:type="paragraph" w:customStyle="1" w:styleId="a1">
    <w:name w:val="心得見出し"/>
    <w:link w:val="af2"/>
    <w:qFormat/>
    <w:rsid w:val="00EB7826"/>
    <w:pPr>
      <w:numPr>
        <w:numId w:val="10"/>
      </w:numPr>
      <w:spacing w:beforeLines="100" w:before="100"/>
    </w:pPr>
    <w:rPr>
      <w:rFonts w:ascii="Times New Roman" w:eastAsia="ＭＳ Ｐゴシック" w:hAnsi="Times New Roman" w:cstheme="majorBidi"/>
      <w:b/>
      <w:szCs w:val="24"/>
    </w:rPr>
  </w:style>
  <w:style w:type="character" w:customStyle="1" w:styleId="af1">
    <w:name w:val="狭い番号リスト (文字)"/>
    <w:basedOn w:val="ac"/>
    <w:link w:val="a2"/>
    <w:rsid w:val="00EE206B"/>
    <w:rPr>
      <w:rFonts w:ascii="Times New Roman" w:eastAsia="ＭＳ Ｐ明朝" w:hAnsi="Times New Roman"/>
    </w:rPr>
  </w:style>
  <w:style w:type="paragraph" w:customStyle="1" w:styleId="a0">
    <w:name w:val="カッコリスト"/>
    <w:basedOn w:val="a3"/>
    <w:link w:val="af3"/>
    <w:qFormat/>
    <w:rsid w:val="00F5662E"/>
    <w:pPr>
      <w:numPr>
        <w:numId w:val="11"/>
      </w:numPr>
      <w:spacing w:afterLines="0" w:after="0"/>
    </w:pPr>
  </w:style>
  <w:style w:type="character" w:customStyle="1" w:styleId="af2">
    <w:name w:val="心得見出し (文字)"/>
    <w:basedOn w:val="10"/>
    <w:link w:val="a1"/>
    <w:rsid w:val="00EB7826"/>
    <w:rPr>
      <w:rFonts w:ascii="Times New Roman" w:eastAsia="ＭＳ Ｐゴシック" w:hAnsi="Times New Roman" w:cstheme="majorBidi"/>
      <w:b/>
      <w:sz w:val="32"/>
      <w:szCs w:val="24"/>
    </w:rPr>
  </w:style>
  <w:style w:type="paragraph" w:styleId="af4">
    <w:name w:val="Subtitle"/>
    <w:basedOn w:val="a5"/>
    <w:next w:val="a5"/>
    <w:link w:val="af5"/>
    <w:uiPriority w:val="11"/>
    <w:qFormat/>
    <w:rsid w:val="000C4475"/>
    <w:pPr>
      <w:jc w:val="center"/>
      <w:outlineLvl w:val="1"/>
    </w:pPr>
    <w:rPr>
      <w:rFonts w:asciiTheme="minorHAnsi" w:eastAsiaTheme="minorEastAsia" w:hAnsiTheme="minorHAnsi"/>
      <w:sz w:val="24"/>
      <w:szCs w:val="24"/>
    </w:rPr>
  </w:style>
  <w:style w:type="character" w:customStyle="1" w:styleId="af3">
    <w:name w:val="カッコリスト (文字)"/>
    <w:basedOn w:val="aa"/>
    <w:link w:val="a0"/>
    <w:rsid w:val="00F5662E"/>
    <w:rPr>
      <w:rFonts w:ascii="Times New Roman" w:eastAsia="ＭＳ Ｐ明朝" w:hAnsi="Times New Roman"/>
    </w:rPr>
  </w:style>
  <w:style w:type="character" w:customStyle="1" w:styleId="af5">
    <w:name w:val="副題 (文字)"/>
    <w:basedOn w:val="a6"/>
    <w:link w:val="af4"/>
    <w:uiPriority w:val="11"/>
    <w:rsid w:val="000C4475"/>
    <w:rPr>
      <w:sz w:val="24"/>
      <w:szCs w:val="24"/>
    </w:rPr>
  </w:style>
  <w:style w:type="paragraph" w:styleId="af6">
    <w:name w:val="header"/>
    <w:basedOn w:val="a5"/>
    <w:link w:val="af7"/>
    <w:uiPriority w:val="99"/>
    <w:unhideWhenUsed/>
    <w:rsid w:val="00490FD3"/>
    <w:pPr>
      <w:tabs>
        <w:tab w:val="center" w:pos="4252"/>
        <w:tab w:val="right" w:pos="8504"/>
      </w:tabs>
      <w:snapToGrid w:val="0"/>
    </w:pPr>
  </w:style>
  <w:style w:type="character" w:customStyle="1" w:styleId="af7">
    <w:name w:val="ヘッダー (文字)"/>
    <w:basedOn w:val="a6"/>
    <w:link w:val="af6"/>
    <w:uiPriority w:val="99"/>
    <w:rsid w:val="00490FD3"/>
    <w:rPr>
      <w:rFonts w:ascii="Times New Roman" w:eastAsia="ＭＳ Ｐ明朝" w:hAnsi="Times New Roman"/>
    </w:rPr>
  </w:style>
  <w:style w:type="paragraph" w:styleId="af8">
    <w:name w:val="footer"/>
    <w:basedOn w:val="a5"/>
    <w:link w:val="af9"/>
    <w:uiPriority w:val="99"/>
    <w:unhideWhenUsed/>
    <w:rsid w:val="00490FD3"/>
    <w:pPr>
      <w:tabs>
        <w:tab w:val="center" w:pos="4252"/>
        <w:tab w:val="right" w:pos="8504"/>
      </w:tabs>
      <w:snapToGrid w:val="0"/>
    </w:pPr>
  </w:style>
  <w:style w:type="character" w:customStyle="1" w:styleId="af9">
    <w:name w:val="フッター (文字)"/>
    <w:basedOn w:val="a6"/>
    <w:link w:val="af8"/>
    <w:uiPriority w:val="99"/>
    <w:rsid w:val="00490FD3"/>
    <w:rPr>
      <w:rFonts w:ascii="Times New Roman" w:eastAsia="ＭＳ Ｐ明朝" w:hAnsi="Times New Roman"/>
    </w:rPr>
  </w:style>
  <w:style w:type="character" w:styleId="afa">
    <w:name w:val="annotation reference"/>
    <w:basedOn w:val="a6"/>
    <w:uiPriority w:val="99"/>
    <w:semiHidden/>
    <w:unhideWhenUsed/>
    <w:rsid w:val="00B32993"/>
    <w:rPr>
      <w:sz w:val="18"/>
      <w:szCs w:val="18"/>
    </w:rPr>
  </w:style>
  <w:style w:type="paragraph" w:styleId="afb">
    <w:name w:val="annotation text"/>
    <w:basedOn w:val="a5"/>
    <w:link w:val="afc"/>
    <w:uiPriority w:val="99"/>
    <w:semiHidden/>
    <w:unhideWhenUsed/>
    <w:rsid w:val="00B32993"/>
    <w:pPr>
      <w:jc w:val="left"/>
    </w:pPr>
  </w:style>
  <w:style w:type="character" w:customStyle="1" w:styleId="afc">
    <w:name w:val="コメント文字列 (文字)"/>
    <w:basedOn w:val="a6"/>
    <w:link w:val="afb"/>
    <w:uiPriority w:val="99"/>
    <w:semiHidden/>
    <w:rsid w:val="00B32993"/>
    <w:rPr>
      <w:rFonts w:ascii="Times New Roman" w:eastAsia="ＭＳ Ｐ明朝" w:hAnsi="Times New Roman"/>
    </w:rPr>
  </w:style>
  <w:style w:type="paragraph" w:styleId="afd">
    <w:name w:val="annotation subject"/>
    <w:basedOn w:val="afb"/>
    <w:next w:val="afb"/>
    <w:link w:val="afe"/>
    <w:uiPriority w:val="99"/>
    <w:semiHidden/>
    <w:unhideWhenUsed/>
    <w:rsid w:val="00B32993"/>
    <w:rPr>
      <w:b/>
      <w:bCs/>
    </w:rPr>
  </w:style>
  <w:style w:type="character" w:customStyle="1" w:styleId="afe">
    <w:name w:val="コメント内容 (文字)"/>
    <w:basedOn w:val="afc"/>
    <w:link w:val="afd"/>
    <w:uiPriority w:val="99"/>
    <w:semiHidden/>
    <w:rsid w:val="00B32993"/>
    <w:rPr>
      <w:rFonts w:ascii="Times New Roman" w:eastAsia="ＭＳ Ｐ明朝" w:hAnsi="Times New Roman"/>
      <w:b/>
      <w:bCs/>
    </w:rPr>
  </w:style>
  <w:style w:type="character" w:customStyle="1" w:styleId="normaltextrun">
    <w:name w:val="normaltextrun"/>
    <w:basedOn w:val="a6"/>
    <w:rsid w:val="004B1536"/>
  </w:style>
  <w:style w:type="character" w:customStyle="1" w:styleId="eop">
    <w:name w:val="eop"/>
    <w:basedOn w:val="a6"/>
    <w:rsid w:val="005543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960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65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74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3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7D45E4-C795-4BF1-A2AC-3AC338D101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2</Words>
  <Characters>531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4-24T00:41:00Z</dcterms:created>
  <dcterms:modified xsi:type="dcterms:W3CDTF">2021-04-24T00:41:00Z</dcterms:modified>
</cp:coreProperties>
</file>